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BE2C8D2" w14:textId="77777777" w:rsidR="00FD20E4" w:rsidRDefault="00FD20E4">
      <w:pPr>
        <w:rPr>
          <w:sz w:val="16"/>
          <w:szCs w:val="16"/>
          <w:lang w:val="en-US"/>
        </w:rPr>
        <w:sectPr w:rsidR="00FD20E4" w:rsidSect="00BC1AF1">
          <w:headerReference w:type="even" r:id="rId7"/>
          <w:headerReference w:type="default" r:id="rId8"/>
          <w:footerReference w:type="even" r:id="rId9"/>
          <w:footerReference w:type="default" r:id="rId10"/>
          <w:headerReference w:type="first" r:id="rId11"/>
          <w:footerReference w:type="first" r:id="rId12"/>
          <w:type w:val="continuous"/>
          <w:pgSz w:w="12240" w:h="15840" w:code="1"/>
          <w:pgMar w:top="720" w:right="720" w:bottom="720" w:left="720" w:header="283" w:footer="567" w:gutter="0"/>
          <w:cols w:space="708"/>
          <w:docGrid w:linePitch="360"/>
        </w:sectPr>
      </w:pPr>
    </w:p>
    <w:p w14:paraId="248E3E60" w14:textId="3AE15A87" w:rsidR="00BC1AF1" w:rsidRPr="002A7B41" w:rsidRDefault="002A7B41" w:rsidP="00BC1AF1">
      <w:pPr>
        <w:jc w:val="center"/>
        <w:rPr>
          <w:rFonts w:ascii="Verdana" w:hAnsi="Verdana"/>
          <w:lang w:val="en-US"/>
        </w:rPr>
      </w:pPr>
      <w:proofErr w:type="spellStart"/>
      <w:r w:rsidRPr="002A7B41">
        <w:rPr>
          <w:rFonts w:ascii="Verdana" w:hAnsi="Verdana"/>
          <w:b/>
          <w:bCs/>
          <w:u w:val="single"/>
          <w:lang w:val="en-US"/>
        </w:rPr>
        <w:t>WorkingNB</w:t>
      </w:r>
      <w:proofErr w:type="spellEnd"/>
      <w:r w:rsidRPr="002A7B41">
        <w:rPr>
          <w:rFonts w:ascii="Verdana" w:hAnsi="Verdana"/>
          <w:b/>
          <w:bCs/>
          <w:u w:val="single"/>
          <w:lang w:val="en-US"/>
        </w:rPr>
        <w:t xml:space="preserve"> AT Order Summary Sheet</w:t>
      </w:r>
    </w:p>
    <w:p w14:paraId="6BE2C8D4" w14:textId="77777777" w:rsidR="008A6408" w:rsidRPr="002A7B41" w:rsidRDefault="008A6408" w:rsidP="0010381F">
      <w:pPr>
        <w:jc w:val="center"/>
        <w:rPr>
          <w:rFonts w:ascii="Verdana" w:hAnsi="Verdana"/>
          <w:sz w:val="10"/>
          <w:lang w:val="en-US"/>
        </w:rPr>
      </w:pPr>
    </w:p>
    <w:tbl>
      <w:tblPr>
        <w:tblW w:w="10774" w:type="dxa"/>
        <w:tblInd w:w="-724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8" w:space="0" w:color="auto"/>
          <w:insideV w:val="single" w:sz="8" w:space="0" w:color="auto"/>
        </w:tblBorders>
        <w:tblLook w:val="04A0" w:firstRow="1" w:lastRow="0" w:firstColumn="1" w:lastColumn="0" w:noHBand="0" w:noVBand="1"/>
      </w:tblPr>
      <w:tblGrid>
        <w:gridCol w:w="1819"/>
        <w:gridCol w:w="4215"/>
        <w:gridCol w:w="708"/>
        <w:gridCol w:w="1052"/>
        <w:gridCol w:w="2980"/>
      </w:tblGrid>
      <w:tr w:rsidR="00BC1AF1" w:rsidRPr="0091519C" w14:paraId="6BE2C8DF" w14:textId="77777777" w:rsidTr="006B7987">
        <w:trPr>
          <w:trHeight w:val="736"/>
        </w:trPr>
        <w:tc>
          <w:tcPr>
            <w:tcW w:w="1819" w:type="dxa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</w:tcPr>
          <w:p w14:paraId="6BE2C8D5" w14:textId="77777777" w:rsidR="00BC1AF1" w:rsidRPr="002A7B41" w:rsidRDefault="00BC1AF1" w:rsidP="00BC1AF1">
            <w:pPr>
              <w:jc w:val="center"/>
              <w:rPr>
                <w:rFonts w:ascii="Verdana" w:hAnsi="Verdana"/>
                <w:b/>
                <w:sz w:val="20"/>
                <w:szCs w:val="20"/>
                <w:lang w:val="en-US"/>
              </w:rPr>
            </w:pPr>
          </w:p>
          <w:p w14:paraId="6BE2C8D6" w14:textId="1DE75668" w:rsidR="00BC1AF1" w:rsidRPr="0091519C" w:rsidRDefault="002A7B41" w:rsidP="00BC1AF1">
            <w:pPr>
              <w:jc w:val="center"/>
              <w:rPr>
                <w:rFonts w:ascii="Verdana" w:hAnsi="Verdana"/>
                <w:b/>
                <w:sz w:val="20"/>
                <w:szCs w:val="20"/>
              </w:rPr>
            </w:pPr>
            <w:r>
              <w:rPr>
                <w:rFonts w:ascii="Verdana" w:hAnsi="Verdana"/>
                <w:b/>
                <w:sz w:val="20"/>
                <w:szCs w:val="20"/>
              </w:rPr>
              <w:t>Item Name</w:t>
            </w:r>
          </w:p>
        </w:tc>
        <w:tc>
          <w:tcPr>
            <w:tcW w:w="4215" w:type="dxa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</w:tcPr>
          <w:p w14:paraId="6BE2C8D7" w14:textId="77777777" w:rsidR="00BC1AF1" w:rsidRPr="0091519C" w:rsidRDefault="00BC1AF1" w:rsidP="00BC1AF1">
            <w:pPr>
              <w:jc w:val="center"/>
              <w:rPr>
                <w:rFonts w:ascii="Verdana" w:hAnsi="Verdana"/>
                <w:b/>
                <w:sz w:val="20"/>
                <w:szCs w:val="20"/>
              </w:rPr>
            </w:pPr>
          </w:p>
          <w:p w14:paraId="6BE2C8D8" w14:textId="77777777" w:rsidR="00BC1AF1" w:rsidRPr="0091519C" w:rsidRDefault="00BC1AF1" w:rsidP="00BC1AF1">
            <w:pPr>
              <w:jc w:val="center"/>
              <w:rPr>
                <w:rFonts w:ascii="Verdana" w:hAnsi="Verdana"/>
                <w:b/>
                <w:sz w:val="20"/>
                <w:szCs w:val="20"/>
              </w:rPr>
            </w:pPr>
            <w:r w:rsidRPr="0091519C">
              <w:rPr>
                <w:rFonts w:ascii="Verdana" w:hAnsi="Verdana"/>
                <w:b/>
                <w:sz w:val="20"/>
                <w:szCs w:val="20"/>
              </w:rPr>
              <w:t>Description</w:t>
            </w:r>
          </w:p>
        </w:tc>
        <w:tc>
          <w:tcPr>
            <w:tcW w:w="708" w:type="dxa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</w:tcPr>
          <w:p w14:paraId="0CB3BBEE" w14:textId="77777777" w:rsidR="00BC1AF1" w:rsidRPr="0091519C" w:rsidRDefault="00BC1AF1" w:rsidP="00BC1AF1">
            <w:pPr>
              <w:jc w:val="center"/>
              <w:rPr>
                <w:rFonts w:ascii="Verdana" w:hAnsi="Verdana"/>
                <w:b/>
                <w:sz w:val="20"/>
                <w:szCs w:val="20"/>
              </w:rPr>
            </w:pPr>
          </w:p>
          <w:p w14:paraId="6BE2C8DA" w14:textId="48E72ABC" w:rsidR="00BC1AF1" w:rsidRPr="0091519C" w:rsidRDefault="002A7B41" w:rsidP="00BC1AF1">
            <w:pPr>
              <w:jc w:val="center"/>
              <w:rPr>
                <w:rFonts w:ascii="Verdana" w:hAnsi="Verdana"/>
                <w:b/>
                <w:sz w:val="20"/>
                <w:szCs w:val="20"/>
              </w:rPr>
            </w:pPr>
            <w:proofErr w:type="spellStart"/>
            <w:r>
              <w:rPr>
                <w:rFonts w:ascii="Verdana" w:hAnsi="Verdana"/>
                <w:b/>
                <w:sz w:val="20"/>
                <w:szCs w:val="20"/>
              </w:rPr>
              <w:t>Qty</w:t>
            </w:r>
            <w:proofErr w:type="spellEnd"/>
          </w:p>
        </w:tc>
        <w:tc>
          <w:tcPr>
            <w:tcW w:w="1052" w:type="dxa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</w:tcPr>
          <w:p w14:paraId="6BE2C8DB" w14:textId="77777777" w:rsidR="00BC1AF1" w:rsidRPr="0091519C" w:rsidRDefault="00BC1AF1" w:rsidP="00BC1AF1">
            <w:pPr>
              <w:jc w:val="center"/>
              <w:rPr>
                <w:rFonts w:ascii="Verdana" w:hAnsi="Verdana"/>
                <w:b/>
                <w:sz w:val="20"/>
                <w:szCs w:val="20"/>
              </w:rPr>
            </w:pPr>
          </w:p>
          <w:p w14:paraId="6BE2C8DC" w14:textId="214E9092" w:rsidR="00BC1AF1" w:rsidRPr="0091519C" w:rsidRDefault="002A7B41" w:rsidP="00BC1AF1">
            <w:pPr>
              <w:jc w:val="center"/>
              <w:rPr>
                <w:rFonts w:ascii="Verdana" w:hAnsi="Verdana"/>
                <w:b/>
                <w:sz w:val="20"/>
                <w:szCs w:val="20"/>
              </w:rPr>
            </w:pPr>
            <w:r>
              <w:rPr>
                <w:rFonts w:ascii="Verdana" w:hAnsi="Verdana"/>
                <w:b/>
                <w:sz w:val="20"/>
                <w:szCs w:val="20"/>
              </w:rPr>
              <w:t>Cost</w:t>
            </w:r>
          </w:p>
        </w:tc>
        <w:tc>
          <w:tcPr>
            <w:tcW w:w="2980" w:type="dxa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</w:tcPr>
          <w:p w14:paraId="6BE2C8DD" w14:textId="77777777" w:rsidR="00BC1AF1" w:rsidRPr="0091519C" w:rsidRDefault="00BC1AF1" w:rsidP="00BC1AF1">
            <w:pPr>
              <w:jc w:val="center"/>
              <w:rPr>
                <w:rFonts w:ascii="Verdana" w:hAnsi="Verdana"/>
                <w:b/>
                <w:sz w:val="20"/>
                <w:szCs w:val="20"/>
              </w:rPr>
            </w:pPr>
          </w:p>
          <w:p w14:paraId="6BE2C8DE" w14:textId="256E0945" w:rsidR="00BC1AF1" w:rsidRPr="0091519C" w:rsidRDefault="002A7B41" w:rsidP="00BC1AF1">
            <w:pPr>
              <w:jc w:val="center"/>
              <w:rPr>
                <w:rFonts w:ascii="Verdana" w:hAnsi="Verdana"/>
                <w:b/>
                <w:sz w:val="20"/>
                <w:szCs w:val="20"/>
              </w:rPr>
            </w:pPr>
            <w:r>
              <w:rPr>
                <w:rFonts w:ascii="Verdana" w:hAnsi="Verdana"/>
                <w:b/>
                <w:sz w:val="20"/>
                <w:szCs w:val="20"/>
              </w:rPr>
              <w:t>Remarks/Others</w:t>
            </w:r>
          </w:p>
        </w:tc>
      </w:tr>
      <w:tr w:rsidR="00BC1AF1" w:rsidRPr="00822759" w14:paraId="6BE2C8E5" w14:textId="77777777" w:rsidTr="006B7987">
        <w:trPr>
          <w:trHeight w:val="406"/>
        </w:trPr>
        <w:tc>
          <w:tcPr>
            <w:tcW w:w="1819" w:type="dxa"/>
            <w:tcBorders>
              <w:top w:val="single" w:sz="12" w:space="0" w:color="auto"/>
            </w:tcBorders>
            <w:shd w:val="clear" w:color="auto" w:fill="auto"/>
          </w:tcPr>
          <w:p w14:paraId="6BE2C8E0" w14:textId="250E7273" w:rsidR="00BC1AF1" w:rsidRPr="00822759" w:rsidRDefault="00BC1AF1" w:rsidP="00BC1AF1">
            <w:pPr>
              <w:jc w:val="center"/>
              <w:rPr>
                <w:rFonts w:ascii="Verdana" w:hAnsi="Verdana"/>
                <w:sz w:val="20"/>
                <w:szCs w:val="20"/>
                <w:lang w:val="fr-CA"/>
              </w:rPr>
            </w:pPr>
            <w:permStart w:id="2144169147" w:edGrp="everyone" w:colFirst="0" w:colLast="0"/>
            <w:permStart w:id="1393054920" w:edGrp="everyone" w:colFirst="1" w:colLast="1"/>
            <w:permStart w:id="1908744760" w:edGrp="everyone" w:colFirst="2" w:colLast="2"/>
            <w:permStart w:id="182088197" w:edGrp="everyone" w:colFirst="3" w:colLast="3"/>
            <w:permStart w:id="157024909" w:edGrp="everyone" w:colFirst="4" w:colLast="4"/>
            <w:r>
              <w:rPr>
                <w:rFonts w:ascii="Verdana" w:hAnsi="Verdana"/>
                <w:sz w:val="20"/>
                <w:szCs w:val="20"/>
                <w:lang w:val="fr-CA"/>
              </w:rPr>
              <w:t xml:space="preserve"> </w:t>
            </w:r>
          </w:p>
        </w:tc>
        <w:tc>
          <w:tcPr>
            <w:tcW w:w="4215" w:type="dxa"/>
            <w:tcBorders>
              <w:top w:val="single" w:sz="12" w:space="0" w:color="auto"/>
            </w:tcBorders>
            <w:shd w:val="clear" w:color="auto" w:fill="auto"/>
          </w:tcPr>
          <w:p w14:paraId="6BE2C8E1" w14:textId="29109F1C" w:rsidR="00BC1AF1" w:rsidRPr="00822759" w:rsidRDefault="00BC1AF1" w:rsidP="00BC1AF1">
            <w:pPr>
              <w:jc w:val="center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 xml:space="preserve"> </w:t>
            </w:r>
          </w:p>
        </w:tc>
        <w:tc>
          <w:tcPr>
            <w:tcW w:w="708" w:type="dxa"/>
            <w:tcBorders>
              <w:top w:val="single" w:sz="12" w:space="0" w:color="auto"/>
            </w:tcBorders>
            <w:shd w:val="clear" w:color="auto" w:fill="auto"/>
          </w:tcPr>
          <w:p w14:paraId="6BE2C8E2" w14:textId="6086A90F" w:rsidR="00BC1AF1" w:rsidRPr="00822759" w:rsidRDefault="00BC1AF1" w:rsidP="00BC1AF1">
            <w:pPr>
              <w:tabs>
                <w:tab w:val="center" w:pos="246"/>
              </w:tabs>
              <w:jc w:val="center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 xml:space="preserve"> </w:t>
            </w:r>
          </w:p>
        </w:tc>
        <w:tc>
          <w:tcPr>
            <w:tcW w:w="1052" w:type="dxa"/>
            <w:tcBorders>
              <w:top w:val="single" w:sz="12" w:space="0" w:color="auto"/>
            </w:tcBorders>
            <w:shd w:val="clear" w:color="auto" w:fill="auto"/>
          </w:tcPr>
          <w:p w14:paraId="6BE2C8E3" w14:textId="4937AA44" w:rsidR="00BC1AF1" w:rsidRPr="00822759" w:rsidRDefault="00BC1AF1" w:rsidP="00BC1AF1">
            <w:pPr>
              <w:jc w:val="center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 xml:space="preserve"> </w:t>
            </w:r>
          </w:p>
        </w:tc>
        <w:tc>
          <w:tcPr>
            <w:tcW w:w="2980" w:type="dxa"/>
            <w:tcBorders>
              <w:top w:val="single" w:sz="12" w:space="0" w:color="auto"/>
            </w:tcBorders>
            <w:shd w:val="clear" w:color="auto" w:fill="auto"/>
          </w:tcPr>
          <w:p w14:paraId="6BE2C8E4" w14:textId="6AE408EF" w:rsidR="00BC1AF1" w:rsidRPr="00822759" w:rsidRDefault="00BC1AF1" w:rsidP="00BC1AF1">
            <w:pPr>
              <w:jc w:val="center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 xml:space="preserve"> </w:t>
            </w:r>
          </w:p>
        </w:tc>
      </w:tr>
      <w:tr w:rsidR="00BC1AF1" w:rsidRPr="006C5518" w14:paraId="6BE2C8EB" w14:textId="77777777" w:rsidTr="006B7987">
        <w:trPr>
          <w:trHeight w:val="406"/>
        </w:trPr>
        <w:tc>
          <w:tcPr>
            <w:tcW w:w="1819" w:type="dxa"/>
            <w:shd w:val="clear" w:color="auto" w:fill="auto"/>
          </w:tcPr>
          <w:p w14:paraId="6BE2C8E6" w14:textId="36497308" w:rsidR="00BC1AF1" w:rsidRPr="00835780" w:rsidRDefault="00BC1AF1" w:rsidP="00BC1AF1">
            <w:pPr>
              <w:jc w:val="center"/>
              <w:rPr>
                <w:rFonts w:ascii="Verdana" w:hAnsi="Verdana"/>
                <w:sz w:val="20"/>
                <w:szCs w:val="20"/>
              </w:rPr>
            </w:pPr>
            <w:permStart w:id="1252997345" w:edGrp="everyone" w:colFirst="0" w:colLast="0"/>
            <w:permStart w:id="267871322" w:edGrp="everyone" w:colFirst="1" w:colLast="1"/>
            <w:permStart w:id="2134064191" w:edGrp="everyone" w:colFirst="2" w:colLast="2"/>
            <w:permStart w:id="190262391" w:edGrp="everyone" w:colFirst="3" w:colLast="3"/>
            <w:permStart w:id="416950531" w:edGrp="everyone" w:colFirst="4" w:colLast="4"/>
            <w:permEnd w:id="2144169147"/>
            <w:permEnd w:id="1393054920"/>
            <w:permEnd w:id="1908744760"/>
            <w:permEnd w:id="182088197"/>
            <w:permEnd w:id="157024909"/>
            <w:r>
              <w:rPr>
                <w:rFonts w:ascii="Verdana" w:hAnsi="Verdana"/>
                <w:sz w:val="20"/>
                <w:szCs w:val="20"/>
              </w:rPr>
              <w:t xml:space="preserve"> </w:t>
            </w:r>
          </w:p>
        </w:tc>
        <w:tc>
          <w:tcPr>
            <w:tcW w:w="4215" w:type="dxa"/>
            <w:shd w:val="clear" w:color="auto" w:fill="auto"/>
          </w:tcPr>
          <w:p w14:paraId="6BE2C8E7" w14:textId="7DB4B5E8" w:rsidR="00BC1AF1" w:rsidRPr="006C5518" w:rsidRDefault="00BC1AF1" w:rsidP="00BC1AF1">
            <w:pPr>
              <w:jc w:val="center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 xml:space="preserve"> </w:t>
            </w:r>
          </w:p>
        </w:tc>
        <w:tc>
          <w:tcPr>
            <w:tcW w:w="708" w:type="dxa"/>
            <w:shd w:val="clear" w:color="auto" w:fill="auto"/>
          </w:tcPr>
          <w:p w14:paraId="6BE2C8E8" w14:textId="6D22864A" w:rsidR="00BC1AF1" w:rsidRPr="006C5518" w:rsidRDefault="00BC1AF1" w:rsidP="00BC1AF1">
            <w:pPr>
              <w:jc w:val="center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 xml:space="preserve"> </w:t>
            </w:r>
          </w:p>
        </w:tc>
        <w:tc>
          <w:tcPr>
            <w:tcW w:w="1052" w:type="dxa"/>
            <w:shd w:val="clear" w:color="auto" w:fill="auto"/>
          </w:tcPr>
          <w:p w14:paraId="6BE2C8E9" w14:textId="778BCCD7" w:rsidR="00BC1AF1" w:rsidRPr="006C5518" w:rsidRDefault="00BC1AF1" w:rsidP="00BC1AF1">
            <w:pPr>
              <w:jc w:val="center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 xml:space="preserve"> </w:t>
            </w:r>
          </w:p>
        </w:tc>
        <w:tc>
          <w:tcPr>
            <w:tcW w:w="2980" w:type="dxa"/>
            <w:shd w:val="clear" w:color="auto" w:fill="auto"/>
          </w:tcPr>
          <w:p w14:paraId="6BE2C8EA" w14:textId="6A67CE1B" w:rsidR="00BC1AF1" w:rsidRPr="006C5518" w:rsidRDefault="00BC1AF1" w:rsidP="00BC1AF1">
            <w:pPr>
              <w:jc w:val="center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 xml:space="preserve"> </w:t>
            </w:r>
          </w:p>
        </w:tc>
      </w:tr>
      <w:tr w:rsidR="00BC1AF1" w:rsidRPr="006C5518" w14:paraId="6BE2C8F1" w14:textId="77777777" w:rsidTr="006B7987">
        <w:trPr>
          <w:trHeight w:val="406"/>
        </w:trPr>
        <w:tc>
          <w:tcPr>
            <w:tcW w:w="1819" w:type="dxa"/>
            <w:shd w:val="clear" w:color="auto" w:fill="auto"/>
          </w:tcPr>
          <w:p w14:paraId="6BE2C8EC" w14:textId="3ACEB7CC" w:rsidR="00BC1AF1" w:rsidRPr="006C5518" w:rsidRDefault="00BC1AF1" w:rsidP="00BC1AF1">
            <w:pPr>
              <w:jc w:val="center"/>
              <w:rPr>
                <w:rFonts w:ascii="Verdana" w:hAnsi="Verdana"/>
                <w:sz w:val="20"/>
                <w:szCs w:val="20"/>
              </w:rPr>
            </w:pPr>
            <w:permStart w:id="319686139" w:edGrp="everyone" w:colFirst="0" w:colLast="0"/>
            <w:permStart w:id="44909665" w:edGrp="everyone" w:colFirst="1" w:colLast="1"/>
            <w:permStart w:id="693329797" w:edGrp="everyone" w:colFirst="2" w:colLast="2"/>
            <w:permStart w:id="282137888" w:edGrp="everyone" w:colFirst="3" w:colLast="3"/>
            <w:permStart w:id="1898727978" w:edGrp="everyone" w:colFirst="4" w:colLast="4"/>
            <w:permEnd w:id="1252997345"/>
            <w:permEnd w:id="267871322"/>
            <w:permEnd w:id="2134064191"/>
            <w:permEnd w:id="190262391"/>
            <w:permEnd w:id="416950531"/>
            <w:r>
              <w:rPr>
                <w:rFonts w:ascii="Verdana" w:hAnsi="Verdana"/>
                <w:sz w:val="20"/>
                <w:szCs w:val="20"/>
              </w:rPr>
              <w:t xml:space="preserve"> </w:t>
            </w:r>
          </w:p>
        </w:tc>
        <w:tc>
          <w:tcPr>
            <w:tcW w:w="4215" w:type="dxa"/>
            <w:shd w:val="clear" w:color="auto" w:fill="auto"/>
          </w:tcPr>
          <w:p w14:paraId="6BE2C8ED" w14:textId="18B38317" w:rsidR="00BC1AF1" w:rsidRPr="006C5518" w:rsidRDefault="00BC1AF1" w:rsidP="00BC1AF1">
            <w:pPr>
              <w:jc w:val="center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 xml:space="preserve"> </w:t>
            </w:r>
          </w:p>
        </w:tc>
        <w:tc>
          <w:tcPr>
            <w:tcW w:w="708" w:type="dxa"/>
            <w:shd w:val="clear" w:color="auto" w:fill="auto"/>
          </w:tcPr>
          <w:p w14:paraId="6BE2C8EE" w14:textId="0C27C7A4" w:rsidR="00BC1AF1" w:rsidRPr="006C5518" w:rsidRDefault="00BC1AF1" w:rsidP="00BC1AF1">
            <w:pPr>
              <w:jc w:val="center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 xml:space="preserve"> </w:t>
            </w:r>
          </w:p>
        </w:tc>
        <w:tc>
          <w:tcPr>
            <w:tcW w:w="1052" w:type="dxa"/>
            <w:shd w:val="clear" w:color="auto" w:fill="auto"/>
          </w:tcPr>
          <w:p w14:paraId="6BE2C8EF" w14:textId="493E41A7" w:rsidR="00BC1AF1" w:rsidRPr="006C5518" w:rsidRDefault="00BC1AF1" w:rsidP="00BC1AF1">
            <w:pPr>
              <w:jc w:val="center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 xml:space="preserve"> </w:t>
            </w:r>
          </w:p>
        </w:tc>
        <w:tc>
          <w:tcPr>
            <w:tcW w:w="2980" w:type="dxa"/>
            <w:shd w:val="clear" w:color="auto" w:fill="auto"/>
          </w:tcPr>
          <w:p w14:paraId="6BE2C8F0" w14:textId="2B5AD0C7" w:rsidR="00BC1AF1" w:rsidRPr="006C5518" w:rsidRDefault="00BC1AF1" w:rsidP="00BC1AF1">
            <w:pPr>
              <w:jc w:val="center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 xml:space="preserve"> </w:t>
            </w:r>
          </w:p>
        </w:tc>
      </w:tr>
      <w:tr w:rsidR="00BC1AF1" w:rsidRPr="006C5518" w14:paraId="6BE2C8F7" w14:textId="77777777" w:rsidTr="006B7987">
        <w:trPr>
          <w:trHeight w:val="406"/>
        </w:trPr>
        <w:tc>
          <w:tcPr>
            <w:tcW w:w="1819" w:type="dxa"/>
            <w:shd w:val="clear" w:color="auto" w:fill="auto"/>
          </w:tcPr>
          <w:p w14:paraId="6BE2C8F2" w14:textId="276DE84D" w:rsidR="00BC1AF1" w:rsidRPr="006C5518" w:rsidRDefault="00BC1AF1" w:rsidP="00BC1AF1">
            <w:pPr>
              <w:jc w:val="center"/>
              <w:rPr>
                <w:rFonts w:ascii="Verdana" w:hAnsi="Verdana"/>
                <w:sz w:val="20"/>
                <w:szCs w:val="20"/>
              </w:rPr>
            </w:pPr>
            <w:permStart w:id="1373111711" w:edGrp="everyone" w:colFirst="0" w:colLast="0"/>
            <w:permStart w:id="95223877" w:edGrp="everyone" w:colFirst="1" w:colLast="1"/>
            <w:permStart w:id="484145504" w:edGrp="everyone" w:colFirst="2" w:colLast="2"/>
            <w:permStart w:id="1056779037" w:edGrp="everyone" w:colFirst="3" w:colLast="3"/>
            <w:permStart w:id="54211637" w:edGrp="everyone" w:colFirst="4" w:colLast="4"/>
            <w:permEnd w:id="319686139"/>
            <w:permEnd w:id="44909665"/>
            <w:permEnd w:id="693329797"/>
            <w:permEnd w:id="282137888"/>
            <w:permEnd w:id="1898727978"/>
            <w:r>
              <w:rPr>
                <w:rFonts w:ascii="Verdana" w:hAnsi="Verdana"/>
                <w:sz w:val="20"/>
                <w:szCs w:val="20"/>
              </w:rPr>
              <w:t xml:space="preserve"> </w:t>
            </w:r>
          </w:p>
        </w:tc>
        <w:tc>
          <w:tcPr>
            <w:tcW w:w="4215" w:type="dxa"/>
            <w:shd w:val="clear" w:color="auto" w:fill="auto"/>
          </w:tcPr>
          <w:p w14:paraId="6BE2C8F3" w14:textId="39B8BBEF" w:rsidR="00BC1AF1" w:rsidRPr="006C5518" w:rsidRDefault="00BC1AF1" w:rsidP="00BC1AF1">
            <w:pPr>
              <w:jc w:val="center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 xml:space="preserve"> </w:t>
            </w:r>
          </w:p>
        </w:tc>
        <w:tc>
          <w:tcPr>
            <w:tcW w:w="708" w:type="dxa"/>
            <w:shd w:val="clear" w:color="auto" w:fill="auto"/>
          </w:tcPr>
          <w:p w14:paraId="6BE2C8F4" w14:textId="0A7D836E" w:rsidR="00BC1AF1" w:rsidRPr="006C5518" w:rsidRDefault="00BC1AF1" w:rsidP="00BC1AF1">
            <w:pPr>
              <w:jc w:val="center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 xml:space="preserve"> </w:t>
            </w:r>
          </w:p>
        </w:tc>
        <w:tc>
          <w:tcPr>
            <w:tcW w:w="1052" w:type="dxa"/>
            <w:shd w:val="clear" w:color="auto" w:fill="auto"/>
          </w:tcPr>
          <w:p w14:paraId="6BE2C8F5" w14:textId="74696CB8" w:rsidR="00BC1AF1" w:rsidRPr="006C5518" w:rsidRDefault="00BC1AF1" w:rsidP="00BC1AF1">
            <w:pPr>
              <w:jc w:val="center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 xml:space="preserve"> </w:t>
            </w:r>
          </w:p>
        </w:tc>
        <w:tc>
          <w:tcPr>
            <w:tcW w:w="2980" w:type="dxa"/>
            <w:shd w:val="clear" w:color="auto" w:fill="auto"/>
          </w:tcPr>
          <w:p w14:paraId="6BE2C8F6" w14:textId="56083C81" w:rsidR="00BC1AF1" w:rsidRPr="006C5518" w:rsidRDefault="00BC1AF1" w:rsidP="00BC1AF1">
            <w:pPr>
              <w:jc w:val="center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 xml:space="preserve"> </w:t>
            </w:r>
          </w:p>
        </w:tc>
      </w:tr>
      <w:tr w:rsidR="00BC1AF1" w:rsidRPr="006C5518" w14:paraId="6BE2C8FD" w14:textId="77777777" w:rsidTr="006B7987">
        <w:trPr>
          <w:trHeight w:val="406"/>
        </w:trPr>
        <w:tc>
          <w:tcPr>
            <w:tcW w:w="1819" w:type="dxa"/>
            <w:shd w:val="clear" w:color="auto" w:fill="auto"/>
          </w:tcPr>
          <w:p w14:paraId="6BE2C8F8" w14:textId="3E75879F" w:rsidR="00BC1AF1" w:rsidRPr="006C5518" w:rsidRDefault="00BC1AF1" w:rsidP="00BC1AF1">
            <w:pPr>
              <w:jc w:val="center"/>
              <w:rPr>
                <w:rFonts w:ascii="Verdana" w:hAnsi="Verdana"/>
                <w:sz w:val="20"/>
                <w:szCs w:val="20"/>
              </w:rPr>
            </w:pPr>
            <w:permStart w:id="1225134639" w:edGrp="everyone" w:colFirst="0" w:colLast="0"/>
            <w:permStart w:id="1430003999" w:edGrp="everyone" w:colFirst="1" w:colLast="1"/>
            <w:permStart w:id="1354573397" w:edGrp="everyone" w:colFirst="2" w:colLast="2"/>
            <w:permStart w:id="339225309" w:edGrp="everyone" w:colFirst="3" w:colLast="3"/>
            <w:permStart w:id="443177463" w:edGrp="everyone" w:colFirst="4" w:colLast="4"/>
            <w:permEnd w:id="1373111711"/>
            <w:permEnd w:id="95223877"/>
            <w:permEnd w:id="484145504"/>
            <w:permEnd w:id="1056779037"/>
            <w:permEnd w:id="54211637"/>
            <w:r>
              <w:rPr>
                <w:rFonts w:ascii="Verdana" w:hAnsi="Verdana"/>
                <w:sz w:val="20"/>
                <w:szCs w:val="20"/>
              </w:rPr>
              <w:t xml:space="preserve"> </w:t>
            </w:r>
          </w:p>
        </w:tc>
        <w:tc>
          <w:tcPr>
            <w:tcW w:w="4215" w:type="dxa"/>
            <w:shd w:val="clear" w:color="auto" w:fill="auto"/>
          </w:tcPr>
          <w:p w14:paraId="6BE2C8F9" w14:textId="7F0E8A99" w:rsidR="00BC1AF1" w:rsidRPr="006C5518" w:rsidRDefault="00BC1AF1" w:rsidP="00BC1AF1">
            <w:pPr>
              <w:jc w:val="center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 xml:space="preserve"> </w:t>
            </w:r>
          </w:p>
        </w:tc>
        <w:tc>
          <w:tcPr>
            <w:tcW w:w="708" w:type="dxa"/>
            <w:shd w:val="clear" w:color="auto" w:fill="auto"/>
          </w:tcPr>
          <w:p w14:paraId="6BE2C8FA" w14:textId="43896F3E" w:rsidR="00BC1AF1" w:rsidRPr="006C5518" w:rsidRDefault="00BC1AF1" w:rsidP="00BC1AF1">
            <w:pPr>
              <w:jc w:val="center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 xml:space="preserve"> </w:t>
            </w:r>
          </w:p>
        </w:tc>
        <w:tc>
          <w:tcPr>
            <w:tcW w:w="1052" w:type="dxa"/>
            <w:shd w:val="clear" w:color="auto" w:fill="auto"/>
          </w:tcPr>
          <w:p w14:paraId="6BE2C8FB" w14:textId="0B7CD2DF" w:rsidR="00BC1AF1" w:rsidRPr="006C5518" w:rsidRDefault="00BC1AF1" w:rsidP="00BC1AF1">
            <w:pPr>
              <w:jc w:val="center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 xml:space="preserve"> </w:t>
            </w:r>
          </w:p>
        </w:tc>
        <w:tc>
          <w:tcPr>
            <w:tcW w:w="2980" w:type="dxa"/>
            <w:shd w:val="clear" w:color="auto" w:fill="auto"/>
          </w:tcPr>
          <w:p w14:paraId="6BE2C8FC" w14:textId="15061561" w:rsidR="00BC1AF1" w:rsidRPr="006C5518" w:rsidRDefault="00BC1AF1" w:rsidP="00BC1AF1">
            <w:pPr>
              <w:jc w:val="center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 xml:space="preserve"> </w:t>
            </w:r>
          </w:p>
        </w:tc>
      </w:tr>
      <w:tr w:rsidR="00BC1AF1" w:rsidRPr="006C5518" w14:paraId="6BE2C903" w14:textId="77777777" w:rsidTr="006B7987">
        <w:trPr>
          <w:trHeight w:val="406"/>
        </w:trPr>
        <w:tc>
          <w:tcPr>
            <w:tcW w:w="1819" w:type="dxa"/>
            <w:shd w:val="clear" w:color="auto" w:fill="auto"/>
          </w:tcPr>
          <w:p w14:paraId="6BE2C8FE" w14:textId="3DE0BAB3" w:rsidR="00BC1AF1" w:rsidRPr="006C5518" w:rsidRDefault="00BC1AF1" w:rsidP="00BC1AF1">
            <w:pPr>
              <w:jc w:val="center"/>
              <w:rPr>
                <w:rFonts w:ascii="Verdana" w:hAnsi="Verdana"/>
                <w:sz w:val="20"/>
                <w:szCs w:val="20"/>
              </w:rPr>
            </w:pPr>
            <w:permStart w:id="792857180" w:edGrp="everyone" w:colFirst="0" w:colLast="0"/>
            <w:permStart w:id="1978416174" w:edGrp="everyone" w:colFirst="1" w:colLast="1"/>
            <w:permStart w:id="1085945890" w:edGrp="everyone" w:colFirst="2" w:colLast="2"/>
            <w:permStart w:id="847541066" w:edGrp="everyone" w:colFirst="3" w:colLast="3"/>
            <w:permStart w:id="826484042" w:edGrp="everyone" w:colFirst="4" w:colLast="4"/>
            <w:permEnd w:id="1225134639"/>
            <w:permEnd w:id="1430003999"/>
            <w:permEnd w:id="1354573397"/>
            <w:permEnd w:id="339225309"/>
            <w:permEnd w:id="443177463"/>
            <w:r>
              <w:rPr>
                <w:rFonts w:ascii="Verdana" w:hAnsi="Verdana"/>
                <w:sz w:val="20"/>
                <w:szCs w:val="20"/>
              </w:rPr>
              <w:t xml:space="preserve"> </w:t>
            </w:r>
          </w:p>
        </w:tc>
        <w:tc>
          <w:tcPr>
            <w:tcW w:w="4215" w:type="dxa"/>
            <w:shd w:val="clear" w:color="auto" w:fill="auto"/>
          </w:tcPr>
          <w:p w14:paraId="6BE2C8FF" w14:textId="6BE81A6C" w:rsidR="00BC1AF1" w:rsidRPr="006C5518" w:rsidRDefault="00BC1AF1" w:rsidP="00BC1AF1">
            <w:pPr>
              <w:jc w:val="center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 xml:space="preserve"> </w:t>
            </w:r>
          </w:p>
        </w:tc>
        <w:tc>
          <w:tcPr>
            <w:tcW w:w="708" w:type="dxa"/>
            <w:shd w:val="clear" w:color="auto" w:fill="auto"/>
          </w:tcPr>
          <w:p w14:paraId="6BE2C900" w14:textId="16F802A0" w:rsidR="00BC1AF1" w:rsidRPr="006C5518" w:rsidRDefault="00BC1AF1" w:rsidP="00BC1AF1">
            <w:pPr>
              <w:jc w:val="center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 xml:space="preserve"> </w:t>
            </w:r>
          </w:p>
        </w:tc>
        <w:tc>
          <w:tcPr>
            <w:tcW w:w="1052" w:type="dxa"/>
            <w:shd w:val="clear" w:color="auto" w:fill="auto"/>
          </w:tcPr>
          <w:p w14:paraId="6BE2C901" w14:textId="4EB26A96" w:rsidR="00BC1AF1" w:rsidRPr="006C5518" w:rsidRDefault="00BC1AF1" w:rsidP="00BC1AF1">
            <w:pPr>
              <w:jc w:val="center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 xml:space="preserve"> </w:t>
            </w:r>
          </w:p>
        </w:tc>
        <w:tc>
          <w:tcPr>
            <w:tcW w:w="2980" w:type="dxa"/>
            <w:shd w:val="clear" w:color="auto" w:fill="auto"/>
          </w:tcPr>
          <w:p w14:paraId="6BE2C902" w14:textId="256EEF06" w:rsidR="00BC1AF1" w:rsidRPr="006C5518" w:rsidRDefault="00BC1AF1" w:rsidP="00BC1AF1">
            <w:pPr>
              <w:jc w:val="center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 xml:space="preserve"> </w:t>
            </w:r>
          </w:p>
        </w:tc>
      </w:tr>
      <w:tr w:rsidR="00BC1AF1" w:rsidRPr="006C5518" w14:paraId="6BE2C909" w14:textId="77777777" w:rsidTr="006B7987">
        <w:trPr>
          <w:trHeight w:val="406"/>
        </w:trPr>
        <w:tc>
          <w:tcPr>
            <w:tcW w:w="1819" w:type="dxa"/>
            <w:shd w:val="clear" w:color="auto" w:fill="auto"/>
          </w:tcPr>
          <w:p w14:paraId="6BE2C904" w14:textId="716739FE" w:rsidR="00BC1AF1" w:rsidRPr="006C5518" w:rsidRDefault="00BC1AF1" w:rsidP="00BC1AF1">
            <w:pPr>
              <w:jc w:val="center"/>
              <w:rPr>
                <w:rFonts w:ascii="Verdana" w:hAnsi="Verdana"/>
                <w:sz w:val="20"/>
                <w:szCs w:val="20"/>
              </w:rPr>
            </w:pPr>
            <w:permStart w:id="1975127410" w:edGrp="everyone" w:colFirst="0" w:colLast="0"/>
            <w:permStart w:id="1231372630" w:edGrp="everyone" w:colFirst="1" w:colLast="1"/>
            <w:permStart w:id="585464417" w:edGrp="everyone" w:colFirst="2" w:colLast="2"/>
            <w:permStart w:id="1132753298" w:edGrp="everyone" w:colFirst="3" w:colLast="3"/>
            <w:permStart w:id="1885427340" w:edGrp="everyone" w:colFirst="4" w:colLast="4"/>
            <w:permEnd w:id="792857180"/>
            <w:permEnd w:id="1978416174"/>
            <w:permEnd w:id="1085945890"/>
            <w:permEnd w:id="847541066"/>
            <w:permEnd w:id="826484042"/>
            <w:r>
              <w:rPr>
                <w:rFonts w:ascii="Verdana" w:hAnsi="Verdana"/>
                <w:sz w:val="20"/>
                <w:szCs w:val="20"/>
              </w:rPr>
              <w:t xml:space="preserve"> </w:t>
            </w:r>
          </w:p>
        </w:tc>
        <w:tc>
          <w:tcPr>
            <w:tcW w:w="4215" w:type="dxa"/>
            <w:shd w:val="clear" w:color="auto" w:fill="auto"/>
          </w:tcPr>
          <w:p w14:paraId="6BE2C905" w14:textId="424A9167" w:rsidR="00BC1AF1" w:rsidRPr="006C5518" w:rsidRDefault="00BC1AF1" w:rsidP="00BC1AF1">
            <w:pPr>
              <w:jc w:val="center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 xml:space="preserve"> </w:t>
            </w:r>
          </w:p>
        </w:tc>
        <w:tc>
          <w:tcPr>
            <w:tcW w:w="708" w:type="dxa"/>
            <w:shd w:val="clear" w:color="auto" w:fill="auto"/>
          </w:tcPr>
          <w:p w14:paraId="6BE2C906" w14:textId="459C4460" w:rsidR="00BC1AF1" w:rsidRPr="006C5518" w:rsidRDefault="00BC1AF1" w:rsidP="00BC1AF1">
            <w:pPr>
              <w:jc w:val="center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 xml:space="preserve"> </w:t>
            </w:r>
          </w:p>
        </w:tc>
        <w:tc>
          <w:tcPr>
            <w:tcW w:w="1052" w:type="dxa"/>
            <w:shd w:val="clear" w:color="auto" w:fill="auto"/>
          </w:tcPr>
          <w:p w14:paraId="6BE2C907" w14:textId="2DAFD176" w:rsidR="00BC1AF1" w:rsidRPr="006C5518" w:rsidRDefault="00BC1AF1" w:rsidP="00BC1AF1">
            <w:pPr>
              <w:jc w:val="center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 xml:space="preserve"> </w:t>
            </w:r>
          </w:p>
        </w:tc>
        <w:tc>
          <w:tcPr>
            <w:tcW w:w="2980" w:type="dxa"/>
            <w:shd w:val="clear" w:color="auto" w:fill="auto"/>
          </w:tcPr>
          <w:p w14:paraId="6BE2C908" w14:textId="2BD48948" w:rsidR="00BC1AF1" w:rsidRPr="006C5518" w:rsidRDefault="00BC1AF1" w:rsidP="00BC1AF1">
            <w:pPr>
              <w:jc w:val="center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 xml:space="preserve"> </w:t>
            </w:r>
          </w:p>
        </w:tc>
      </w:tr>
      <w:tr w:rsidR="00BC1AF1" w:rsidRPr="006C5518" w14:paraId="6BE2C90F" w14:textId="77777777" w:rsidTr="006B7987">
        <w:trPr>
          <w:trHeight w:val="406"/>
        </w:trPr>
        <w:tc>
          <w:tcPr>
            <w:tcW w:w="1819" w:type="dxa"/>
            <w:shd w:val="clear" w:color="auto" w:fill="auto"/>
          </w:tcPr>
          <w:p w14:paraId="6BE2C90A" w14:textId="2028C4BB" w:rsidR="00BC1AF1" w:rsidRPr="006C5518" w:rsidRDefault="00BC1AF1" w:rsidP="00BC1AF1">
            <w:pPr>
              <w:pStyle w:val="BodyText3"/>
              <w:spacing w:before="60" w:line="276" w:lineRule="auto"/>
              <w:jc w:val="center"/>
              <w:rPr>
                <w:rFonts w:ascii="Verdana" w:hAnsi="Verdana"/>
                <w:lang w:val="en-CA"/>
              </w:rPr>
            </w:pPr>
            <w:permStart w:id="1346833720" w:edGrp="everyone" w:colFirst="0" w:colLast="0"/>
            <w:permStart w:id="749365022" w:edGrp="everyone" w:colFirst="1" w:colLast="1"/>
            <w:permStart w:id="1248534234" w:edGrp="everyone" w:colFirst="2" w:colLast="2"/>
            <w:permStart w:id="1110059388" w:edGrp="everyone" w:colFirst="3" w:colLast="3"/>
            <w:permStart w:id="68360653" w:edGrp="everyone" w:colFirst="4" w:colLast="4"/>
            <w:permEnd w:id="1975127410"/>
            <w:permEnd w:id="1231372630"/>
            <w:permEnd w:id="585464417"/>
            <w:permEnd w:id="1132753298"/>
            <w:permEnd w:id="1885427340"/>
            <w:r>
              <w:rPr>
                <w:rFonts w:ascii="Verdana" w:hAnsi="Verdana"/>
                <w:lang w:val="en-CA"/>
              </w:rPr>
              <w:t xml:space="preserve"> </w:t>
            </w:r>
          </w:p>
        </w:tc>
        <w:tc>
          <w:tcPr>
            <w:tcW w:w="4215" w:type="dxa"/>
            <w:shd w:val="clear" w:color="auto" w:fill="auto"/>
          </w:tcPr>
          <w:p w14:paraId="6BE2C90B" w14:textId="41B8F31C" w:rsidR="00BC1AF1" w:rsidRPr="006C5518" w:rsidRDefault="00BC1AF1" w:rsidP="00BC1AF1">
            <w:pPr>
              <w:jc w:val="center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 xml:space="preserve"> </w:t>
            </w:r>
          </w:p>
        </w:tc>
        <w:tc>
          <w:tcPr>
            <w:tcW w:w="708" w:type="dxa"/>
            <w:shd w:val="clear" w:color="auto" w:fill="auto"/>
          </w:tcPr>
          <w:p w14:paraId="6BE2C90C" w14:textId="64A5BEF9" w:rsidR="00BC1AF1" w:rsidRPr="006C5518" w:rsidRDefault="00BC1AF1" w:rsidP="00BC1AF1">
            <w:pPr>
              <w:jc w:val="center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 xml:space="preserve"> </w:t>
            </w:r>
          </w:p>
        </w:tc>
        <w:tc>
          <w:tcPr>
            <w:tcW w:w="1052" w:type="dxa"/>
            <w:shd w:val="clear" w:color="auto" w:fill="auto"/>
          </w:tcPr>
          <w:p w14:paraId="6BE2C90D" w14:textId="4D0374F5" w:rsidR="00BC1AF1" w:rsidRPr="006C5518" w:rsidRDefault="00BC1AF1" w:rsidP="00BC1AF1">
            <w:pPr>
              <w:jc w:val="center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 xml:space="preserve"> </w:t>
            </w:r>
          </w:p>
        </w:tc>
        <w:tc>
          <w:tcPr>
            <w:tcW w:w="2980" w:type="dxa"/>
            <w:shd w:val="clear" w:color="auto" w:fill="auto"/>
          </w:tcPr>
          <w:p w14:paraId="6BE2C90E" w14:textId="13A3494E" w:rsidR="00BC1AF1" w:rsidRPr="006C5518" w:rsidRDefault="00BC1AF1" w:rsidP="00BC1AF1">
            <w:pPr>
              <w:jc w:val="center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 xml:space="preserve"> </w:t>
            </w:r>
          </w:p>
        </w:tc>
      </w:tr>
      <w:tr w:rsidR="00BC1AF1" w:rsidRPr="006C5518" w14:paraId="6BE2C915" w14:textId="77777777" w:rsidTr="006B7987">
        <w:trPr>
          <w:trHeight w:val="406"/>
        </w:trPr>
        <w:tc>
          <w:tcPr>
            <w:tcW w:w="1819" w:type="dxa"/>
            <w:shd w:val="clear" w:color="auto" w:fill="auto"/>
          </w:tcPr>
          <w:p w14:paraId="6BE2C910" w14:textId="570FEC5C" w:rsidR="00BC1AF1" w:rsidRPr="006C5518" w:rsidRDefault="00BC1AF1" w:rsidP="00BC1AF1">
            <w:pPr>
              <w:jc w:val="center"/>
              <w:rPr>
                <w:rFonts w:ascii="Verdana" w:hAnsi="Verdana"/>
                <w:sz w:val="20"/>
                <w:szCs w:val="20"/>
              </w:rPr>
            </w:pPr>
            <w:permStart w:id="9925485" w:edGrp="everyone" w:colFirst="0" w:colLast="0"/>
            <w:permStart w:id="1821925541" w:edGrp="everyone" w:colFirst="1" w:colLast="1"/>
            <w:permStart w:id="339565724" w:edGrp="everyone" w:colFirst="2" w:colLast="2"/>
            <w:permStart w:id="9574737" w:edGrp="everyone" w:colFirst="3" w:colLast="3"/>
            <w:permStart w:id="574298837" w:edGrp="everyone" w:colFirst="4" w:colLast="4"/>
            <w:permEnd w:id="1346833720"/>
            <w:permEnd w:id="749365022"/>
            <w:permEnd w:id="1248534234"/>
            <w:permEnd w:id="1110059388"/>
            <w:permEnd w:id="68360653"/>
            <w:r>
              <w:rPr>
                <w:rFonts w:ascii="Verdana" w:hAnsi="Verdana"/>
                <w:sz w:val="20"/>
                <w:szCs w:val="20"/>
              </w:rPr>
              <w:t xml:space="preserve"> </w:t>
            </w:r>
          </w:p>
        </w:tc>
        <w:tc>
          <w:tcPr>
            <w:tcW w:w="4215" w:type="dxa"/>
            <w:shd w:val="clear" w:color="auto" w:fill="auto"/>
          </w:tcPr>
          <w:p w14:paraId="6BE2C911" w14:textId="6F535914" w:rsidR="00BC1AF1" w:rsidRPr="006C5518" w:rsidRDefault="00BC1AF1" w:rsidP="00BC1AF1">
            <w:pPr>
              <w:jc w:val="center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 xml:space="preserve"> </w:t>
            </w:r>
          </w:p>
        </w:tc>
        <w:tc>
          <w:tcPr>
            <w:tcW w:w="708" w:type="dxa"/>
            <w:shd w:val="clear" w:color="auto" w:fill="auto"/>
          </w:tcPr>
          <w:p w14:paraId="6BE2C912" w14:textId="7B9D8289" w:rsidR="00BC1AF1" w:rsidRPr="006C5518" w:rsidRDefault="00BC1AF1" w:rsidP="00BC1AF1">
            <w:pPr>
              <w:jc w:val="center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 xml:space="preserve"> </w:t>
            </w:r>
          </w:p>
        </w:tc>
        <w:tc>
          <w:tcPr>
            <w:tcW w:w="1052" w:type="dxa"/>
            <w:shd w:val="clear" w:color="auto" w:fill="auto"/>
          </w:tcPr>
          <w:p w14:paraId="6BE2C913" w14:textId="18AAB3B9" w:rsidR="00BC1AF1" w:rsidRPr="006C5518" w:rsidRDefault="00BC1AF1" w:rsidP="00BC1AF1">
            <w:pPr>
              <w:jc w:val="center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 xml:space="preserve"> </w:t>
            </w:r>
          </w:p>
        </w:tc>
        <w:tc>
          <w:tcPr>
            <w:tcW w:w="2980" w:type="dxa"/>
            <w:shd w:val="clear" w:color="auto" w:fill="auto"/>
          </w:tcPr>
          <w:p w14:paraId="6BE2C914" w14:textId="7A3FE703" w:rsidR="00BC1AF1" w:rsidRPr="006C5518" w:rsidRDefault="00BC1AF1" w:rsidP="00BC1AF1">
            <w:pPr>
              <w:jc w:val="center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 xml:space="preserve"> </w:t>
            </w:r>
          </w:p>
        </w:tc>
      </w:tr>
      <w:tr w:rsidR="00BC1AF1" w:rsidRPr="006C5518" w14:paraId="6BE2C91B" w14:textId="77777777" w:rsidTr="006B7987">
        <w:trPr>
          <w:trHeight w:val="406"/>
        </w:trPr>
        <w:tc>
          <w:tcPr>
            <w:tcW w:w="1819" w:type="dxa"/>
            <w:shd w:val="clear" w:color="auto" w:fill="auto"/>
          </w:tcPr>
          <w:p w14:paraId="6BE2C916" w14:textId="18EB68A1" w:rsidR="00BC1AF1" w:rsidRPr="006C5518" w:rsidRDefault="00BC1AF1" w:rsidP="00BC1AF1">
            <w:pPr>
              <w:jc w:val="center"/>
              <w:rPr>
                <w:rFonts w:ascii="Verdana" w:hAnsi="Verdana"/>
                <w:sz w:val="20"/>
                <w:szCs w:val="20"/>
              </w:rPr>
            </w:pPr>
            <w:permStart w:id="67526805" w:edGrp="everyone" w:colFirst="0" w:colLast="0"/>
            <w:permStart w:id="1238238619" w:edGrp="everyone" w:colFirst="1" w:colLast="1"/>
            <w:permStart w:id="595270771" w:edGrp="everyone" w:colFirst="2" w:colLast="2"/>
            <w:permStart w:id="1662933774" w:edGrp="everyone" w:colFirst="3" w:colLast="3"/>
            <w:permStart w:id="175519984" w:edGrp="everyone" w:colFirst="4" w:colLast="4"/>
            <w:permEnd w:id="9925485"/>
            <w:permEnd w:id="1821925541"/>
            <w:permEnd w:id="339565724"/>
            <w:permEnd w:id="9574737"/>
            <w:permEnd w:id="574298837"/>
            <w:r>
              <w:rPr>
                <w:rFonts w:ascii="Verdana" w:hAnsi="Verdana"/>
                <w:sz w:val="20"/>
                <w:szCs w:val="20"/>
              </w:rPr>
              <w:t xml:space="preserve"> </w:t>
            </w:r>
          </w:p>
        </w:tc>
        <w:tc>
          <w:tcPr>
            <w:tcW w:w="4215" w:type="dxa"/>
            <w:shd w:val="clear" w:color="auto" w:fill="auto"/>
          </w:tcPr>
          <w:p w14:paraId="6BE2C917" w14:textId="6B8D4149" w:rsidR="00BC1AF1" w:rsidRPr="006C5518" w:rsidRDefault="00BC1AF1" w:rsidP="00BC1AF1">
            <w:pPr>
              <w:jc w:val="center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 xml:space="preserve"> </w:t>
            </w:r>
          </w:p>
        </w:tc>
        <w:tc>
          <w:tcPr>
            <w:tcW w:w="708" w:type="dxa"/>
            <w:shd w:val="clear" w:color="auto" w:fill="auto"/>
          </w:tcPr>
          <w:p w14:paraId="6BE2C918" w14:textId="6D79FAF5" w:rsidR="00BC1AF1" w:rsidRPr="006C5518" w:rsidRDefault="00BC1AF1" w:rsidP="00BC1AF1">
            <w:pPr>
              <w:jc w:val="center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 xml:space="preserve"> </w:t>
            </w:r>
          </w:p>
        </w:tc>
        <w:tc>
          <w:tcPr>
            <w:tcW w:w="1052" w:type="dxa"/>
            <w:shd w:val="clear" w:color="auto" w:fill="auto"/>
          </w:tcPr>
          <w:p w14:paraId="6BE2C919" w14:textId="67BD7614" w:rsidR="00BC1AF1" w:rsidRPr="006C5518" w:rsidRDefault="00BC1AF1" w:rsidP="00BC1AF1">
            <w:pPr>
              <w:jc w:val="center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 xml:space="preserve"> </w:t>
            </w:r>
          </w:p>
        </w:tc>
        <w:tc>
          <w:tcPr>
            <w:tcW w:w="2980" w:type="dxa"/>
            <w:shd w:val="clear" w:color="auto" w:fill="auto"/>
          </w:tcPr>
          <w:p w14:paraId="6BE2C91A" w14:textId="008E4858" w:rsidR="00BC1AF1" w:rsidRPr="006C5518" w:rsidRDefault="00BC1AF1" w:rsidP="00BC1AF1">
            <w:pPr>
              <w:jc w:val="center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 xml:space="preserve"> </w:t>
            </w:r>
          </w:p>
        </w:tc>
      </w:tr>
      <w:permEnd w:id="67526805"/>
      <w:permEnd w:id="1238238619"/>
      <w:permEnd w:id="595270771"/>
      <w:permEnd w:id="1662933774"/>
      <w:permEnd w:id="175519984"/>
    </w:tbl>
    <w:p w14:paraId="0BCABF3A" w14:textId="3E5772A0" w:rsidR="0024264E" w:rsidRPr="002A7B41" w:rsidRDefault="0024264E" w:rsidP="00A61608">
      <w:pPr>
        <w:ind w:hanging="567"/>
        <w:rPr>
          <w:sz w:val="10"/>
        </w:rPr>
      </w:pPr>
    </w:p>
    <w:p w14:paraId="3BD53FD6" w14:textId="5D1F081C" w:rsidR="00A61608" w:rsidRDefault="002A7B41" w:rsidP="00A61608">
      <w:pPr>
        <w:ind w:hanging="567"/>
        <w:rPr>
          <w:rFonts w:ascii="Verdana" w:hAnsi="Verdana"/>
          <w:b/>
          <w:sz w:val="20"/>
          <w:u w:val="single"/>
        </w:rPr>
      </w:pPr>
      <w:r>
        <w:rPr>
          <w:rFonts w:ascii="Verdana" w:hAnsi="Verdana"/>
          <w:b/>
          <w:sz w:val="20"/>
        </w:rPr>
        <w:t>Client Name</w:t>
      </w:r>
      <w:r w:rsidR="00A61608" w:rsidRPr="00A61608">
        <w:rPr>
          <w:rFonts w:ascii="Verdana" w:hAnsi="Verdana"/>
          <w:b/>
          <w:sz w:val="20"/>
        </w:rPr>
        <w:t>:</w:t>
      </w:r>
      <w:r w:rsidR="00241272">
        <w:rPr>
          <w:rFonts w:ascii="Verdana" w:hAnsi="Verdana"/>
          <w:b/>
          <w:sz w:val="20"/>
        </w:rPr>
        <w:t xml:space="preserve"> </w:t>
      </w:r>
      <w:r w:rsidR="00241272">
        <w:rPr>
          <w:rFonts w:ascii="Verdana" w:hAnsi="Verdana"/>
          <w:b/>
          <w:sz w:val="20"/>
          <w:u w:val="single"/>
        </w:rPr>
        <w:t>______________</w:t>
      </w:r>
    </w:p>
    <w:p w14:paraId="0A870F83" w14:textId="77777777" w:rsidR="001F56B4" w:rsidRPr="001F56B4" w:rsidRDefault="001F56B4" w:rsidP="00A61608">
      <w:pPr>
        <w:ind w:hanging="567"/>
        <w:rPr>
          <w:rFonts w:ascii="Verdana" w:hAnsi="Verdana"/>
          <w:b/>
          <w:sz w:val="10"/>
        </w:rPr>
      </w:pPr>
    </w:p>
    <w:p w14:paraId="5E897949" w14:textId="643D27D4" w:rsidR="00241272" w:rsidRPr="00241272" w:rsidRDefault="002D6382" w:rsidP="001F56B4">
      <w:pPr>
        <w:ind w:hanging="567"/>
        <w:rPr>
          <w:rFonts w:ascii="Verdana" w:hAnsi="Verdana"/>
          <w:b/>
          <w:sz w:val="20"/>
          <w:u w:val="single"/>
        </w:rPr>
      </w:pPr>
      <w:r>
        <w:rPr>
          <w:rFonts w:ascii="Verdana" w:hAnsi="Verdana"/>
          <w:b/>
          <w:sz w:val="20"/>
        </w:rPr>
        <w:t>Date:</w:t>
      </w:r>
      <w:r w:rsidR="00241272">
        <w:rPr>
          <w:rFonts w:ascii="Verdana" w:hAnsi="Verdana"/>
          <w:b/>
          <w:sz w:val="20"/>
        </w:rPr>
        <w:t xml:space="preserve"> </w:t>
      </w:r>
      <w:sdt>
        <w:sdtPr>
          <w:rPr>
            <w:rFonts w:ascii="Verdana" w:hAnsi="Verdana"/>
            <w:b/>
            <w:sz w:val="20"/>
            <w:u w:val="single"/>
          </w:rPr>
          <w:id w:val="1891917328"/>
          <w:placeholder>
            <w:docPart w:val="BDBB561B5E184A718D1D1FBF7556B939"/>
          </w:placeholder>
          <w:showingPlcHdr/>
          <w:date w:fullDate="2023-05-25T00:00:00Z">
            <w:dateFormat w:val="dd-MMM-yyyy"/>
            <w:lid w:val="en-CA"/>
            <w:storeMappedDataAs w:val="dateTime"/>
            <w:calendar w:val="gregorian"/>
          </w:date>
        </w:sdtPr>
        <w:sdtEndPr/>
        <w:sdtContent>
          <w:r w:rsidR="004B76BE" w:rsidRPr="00357FA5">
            <w:rPr>
              <w:rStyle w:val="PlaceholderText"/>
            </w:rPr>
            <w:t>Click or tap to enter a date.</w:t>
          </w:r>
        </w:sdtContent>
      </w:sdt>
    </w:p>
    <w:p w14:paraId="701F281A" w14:textId="77777777" w:rsidR="001F56B4" w:rsidRPr="001F56B4" w:rsidRDefault="001F56B4" w:rsidP="00241272">
      <w:pPr>
        <w:ind w:hanging="567"/>
        <w:rPr>
          <w:rFonts w:ascii="Verdana" w:hAnsi="Verdana"/>
          <w:b/>
          <w:sz w:val="10"/>
        </w:rPr>
      </w:pPr>
    </w:p>
    <w:p w14:paraId="2EEF4776" w14:textId="7A6AD94C" w:rsidR="00241272" w:rsidRPr="002A7B41" w:rsidRDefault="002A7B41" w:rsidP="00241272">
      <w:pPr>
        <w:ind w:hanging="567"/>
        <w:rPr>
          <w:rFonts w:ascii="Verdana" w:hAnsi="Verdana"/>
          <w:sz w:val="20"/>
          <w:u w:val="single"/>
          <w:lang w:val="en-US"/>
        </w:rPr>
      </w:pPr>
      <w:r w:rsidRPr="002A7B41">
        <w:rPr>
          <w:rFonts w:ascii="Verdana" w:hAnsi="Verdana"/>
          <w:b/>
          <w:sz w:val="20"/>
          <w:lang w:val="en-US"/>
        </w:rPr>
        <w:t>Duration of Study</w:t>
      </w:r>
      <w:r w:rsidR="00B37B0C" w:rsidRPr="002A7B41">
        <w:rPr>
          <w:rFonts w:ascii="Verdana" w:hAnsi="Verdana"/>
          <w:b/>
          <w:sz w:val="20"/>
          <w:lang w:val="en-US"/>
        </w:rPr>
        <w:t xml:space="preserve">: </w:t>
      </w:r>
      <w:sdt>
        <w:sdtPr>
          <w:rPr>
            <w:rFonts w:ascii="Verdana" w:hAnsi="Verdana"/>
            <w:b/>
            <w:sz w:val="20"/>
          </w:rPr>
          <w:alias w:val="Start Date - Month &amp; year"/>
          <w:tag w:val="Start Date"/>
          <w:id w:val="-622537169"/>
          <w:lock w:val="sdtLocked"/>
          <w:placeholder>
            <w:docPart w:val="D975A3C084794C54B6C40AC4DFB9C40E"/>
          </w:placeholder>
          <w:showingPlcHdr/>
          <w15:color w:val="008000"/>
          <w:date w:fullDate="2023-09-05T00:00:00Z">
            <w:dateFormat w:val="MMM-yyyy"/>
            <w:lid w:val="en-CA"/>
            <w:storeMappedDataAs w:val="dateTime"/>
            <w:calendar w:val="gregorian"/>
          </w:date>
        </w:sdtPr>
        <w:sdtEndPr/>
        <w:sdtContent>
          <w:r w:rsidR="004B76BE" w:rsidRPr="002A7B41">
            <w:rPr>
              <w:rStyle w:val="PlaceholderText"/>
              <w:lang w:val="en-US"/>
            </w:rPr>
            <w:t>MMM-yyyy</w:t>
          </w:r>
        </w:sdtContent>
      </w:sdt>
      <w:r w:rsidR="00B37B0C" w:rsidRPr="002A7B41">
        <w:rPr>
          <w:rFonts w:ascii="Verdana" w:hAnsi="Verdana"/>
          <w:b/>
          <w:sz w:val="20"/>
          <w:lang w:val="en-US"/>
        </w:rPr>
        <w:t xml:space="preserve"> to </w:t>
      </w:r>
      <w:sdt>
        <w:sdtPr>
          <w:rPr>
            <w:rFonts w:ascii="Verdana" w:hAnsi="Verdana"/>
            <w:b/>
            <w:sz w:val="20"/>
          </w:rPr>
          <w:alias w:val="End Date - Month &amp; year"/>
          <w:tag w:val="End Date"/>
          <w:id w:val="105703548"/>
          <w:lock w:val="sdtLocked"/>
          <w:placeholder>
            <w:docPart w:val="7693FA03179B42748C216E19DE6423DB"/>
          </w:placeholder>
          <w:showingPlcHdr/>
          <w15:color w:val="FF0000"/>
          <w:date w:fullDate="2024-03-27T00:00:00Z">
            <w:dateFormat w:val="MMM-yyyy"/>
            <w:lid w:val="en-CA"/>
            <w:storeMappedDataAs w:val="dateTime"/>
            <w:calendar w:val="gregorian"/>
          </w:date>
        </w:sdtPr>
        <w:sdtEndPr/>
        <w:sdtContent>
          <w:r w:rsidR="004B76BE" w:rsidRPr="002A7B41">
            <w:rPr>
              <w:rStyle w:val="PlaceholderText"/>
              <w:lang w:val="en-US"/>
            </w:rPr>
            <w:t>MMM-yyyy</w:t>
          </w:r>
        </w:sdtContent>
      </w:sdt>
    </w:p>
    <w:p w14:paraId="5D4D40EC" w14:textId="77777777" w:rsidR="00241272" w:rsidRPr="002A7B41" w:rsidRDefault="00241272" w:rsidP="00A61608">
      <w:pPr>
        <w:ind w:hanging="567"/>
        <w:rPr>
          <w:rFonts w:ascii="Verdana" w:hAnsi="Verdana"/>
          <w:b/>
          <w:sz w:val="10"/>
          <w:lang w:val="en-US"/>
        </w:rPr>
      </w:pPr>
    </w:p>
    <w:p w14:paraId="2F099F4C" w14:textId="356B9DCE" w:rsidR="00241272" w:rsidRDefault="002A7B41" w:rsidP="00A61608">
      <w:pPr>
        <w:ind w:hanging="567"/>
        <w:rPr>
          <w:rFonts w:ascii="Verdana" w:hAnsi="Verdana"/>
          <w:b/>
          <w:sz w:val="20"/>
          <w:u w:val="single"/>
        </w:rPr>
      </w:pPr>
      <w:r>
        <w:rPr>
          <w:rFonts w:ascii="Verdana" w:hAnsi="Verdana"/>
          <w:b/>
          <w:sz w:val="20"/>
        </w:rPr>
        <w:t>Shipping Instructions</w:t>
      </w:r>
      <w:r w:rsidR="00A61608">
        <w:rPr>
          <w:rFonts w:ascii="Verdana" w:hAnsi="Verdana"/>
          <w:b/>
          <w:sz w:val="20"/>
        </w:rPr>
        <w:t>:</w:t>
      </w:r>
      <w:r w:rsidR="00241272">
        <w:rPr>
          <w:rFonts w:ascii="Verdana" w:hAnsi="Verdana"/>
          <w:b/>
          <w:sz w:val="20"/>
        </w:rPr>
        <w:t xml:space="preserve"> </w:t>
      </w:r>
      <w:r w:rsidR="00241272">
        <w:rPr>
          <w:rFonts w:ascii="Verdana" w:hAnsi="Verdana"/>
          <w:b/>
          <w:sz w:val="20"/>
          <w:u w:val="single"/>
        </w:rPr>
        <w:t>____________</w:t>
      </w:r>
    </w:p>
    <w:p w14:paraId="7C91BB3A" w14:textId="7DC8A6A3" w:rsidR="00792DF6" w:rsidRDefault="00792DF6" w:rsidP="00A61608">
      <w:pPr>
        <w:ind w:hanging="567"/>
        <w:rPr>
          <w:rFonts w:ascii="Verdana" w:hAnsi="Verdana"/>
          <w:b/>
          <w:sz w:val="20"/>
          <w:u w:val="single"/>
        </w:rPr>
      </w:pPr>
    </w:p>
    <w:p w14:paraId="15ADC41D" w14:textId="19993D6C" w:rsidR="00792DF6" w:rsidRPr="00792DF6" w:rsidRDefault="00792DF6" w:rsidP="00A61608">
      <w:pPr>
        <w:ind w:hanging="567"/>
        <w:rPr>
          <w:rFonts w:ascii="Verdana" w:hAnsi="Verdana"/>
          <w:b/>
          <w:sz w:val="20"/>
          <w:u w:val="single"/>
        </w:rPr>
      </w:pPr>
      <w:r>
        <w:rPr>
          <w:rFonts w:ascii="Verdana" w:hAnsi="Verdana"/>
          <w:b/>
          <w:sz w:val="20"/>
        </w:rPr>
        <w:t xml:space="preserve">Assessor’s Name: </w:t>
      </w:r>
      <w:r>
        <w:rPr>
          <w:rFonts w:ascii="Verdana" w:hAnsi="Verdana"/>
          <w:b/>
          <w:sz w:val="20"/>
          <w:u w:val="single"/>
        </w:rPr>
        <w:t>____________</w:t>
      </w:r>
    </w:p>
    <w:p w14:paraId="6DA2CFC1" w14:textId="1A0921A4" w:rsidR="00A61608" w:rsidRPr="002A7B41" w:rsidRDefault="00A61608" w:rsidP="00A61608">
      <w:pPr>
        <w:ind w:hanging="567"/>
        <w:rPr>
          <w:rFonts w:ascii="Verdana" w:hAnsi="Verdana"/>
          <w:b/>
          <w:sz w:val="10"/>
        </w:rPr>
      </w:pPr>
    </w:p>
    <w:p w14:paraId="6B5C543C" w14:textId="501882D3" w:rsidR="00A61608" w:rsidRPr="002A7B41" w:rsidRDefault="00A61608" w:rsidP="00A61608">
      <w:pPr>
        <w:ind w:hanging="567"/>
        <w:rPr>
          <w:rFonts w:ascii="Verdana" w:hAnsi="Verdana"/>
          <w:b/>
          <w:sz w:val="10"/>
        </w:rPr>
      </w:pPr>
    </w:p>
    <w:p w14:paraId="575FAA66" w14:textId="1E3DFEA0" w:rsidR="00A61608" w:rsidRDefault="00A61608" w:rsidP="00A61608">
      <w:pPr>
        <w:ind w:hanging="567"/>
        <w:rPr>
          <w:rFonts w:ascii="Verdana" w:hAnsi="Verdana"/>
          <w:b/>
          <w:sz w:val="20"/>
        </w:rPr>
      </w:pPr>
      <w:bookmarkStart w:id="0" w:name="_GoBack"/>
      <w:bookmarkEnd w:id="0"/>
    </w:p>
    <w:p w14:paraId="330C0B9D" w14:textId="7401A45D" w:rsidR="00A61608" w:rsidRDefault="00A61608" w:rsidP="00A61608">
      <w:pPr>
        <w:ind w:hanging="567"/>
        <w:rPr>
          <w:rFonts w:ascii="Verdana" w:hAnsi="Verdana"/>
          <w:b/>
          <w:sz w:val="20"/>
        </w:rPr>
      </w:pPr>
    </w:p>
    <w:p w14:paraId="092ADDB8" w14:textId="3EF3A4B2" w:rsidR="00A61608" w:rsidRDefault="00A61608" w:rsidP="00A61608">
      <w:pPr>
        <w:ind w:hanging="567"/>
        <w:rPr>
          <w:rFonts w:ascii="Verdana" w:hAnsi="Verdana"/>
          <w:b/>
          <w:sz w:val="20"/>
        </w:rPr>
      </w:pPr>
    </w:p>
    <w:p w14:paraId="2BE9A5BE" w14:textId="3D8829F0" w:rsidR="00A61608" w:rsidRDefault="00A61608" w:rsidP="00A61608">
      <w:pPr>
        <w:ind w:hanging="567"/>
        <w:rPr>
          <w:rFonts w:ascii="Verdana" w:hAnsi="Verdana"/>
          <w:b/>
          <w:sz w:val="20"/>
        </w:rPr>
      </w:pPr>
    </w:p>
    <w:p w14:paraId="2BBDB3B5" w14:textId="27A3E03A" w:rsidR="00A61608" w:rsidRDefault="00A61608" w:rsidP="00A61608">
      <w:pPr>
        <w:ind w:hanging="567"/>
        <w:rPr>
          <w:rFonts w:ascii="Verdana" w:hAnsi="Verdana"/>
          <w:b/>
          <w:sz w:val="20"/>
        </w:rPr>
      </w:pPr>
    </w:p>
    <w:p w14:paraId="54DDD0C2" w14:textId="5C9E8B73" w:rsidR="00A61608" w:rsidRDefault="00A61608" w:rsidP="00A61608">
      <w:pPr>
        <w:ind w:hanging="567"/>
        <w:rPr>
          <w:rFonts w:ascii="Verdana" w:hAnsi="Verdana"/>
          <w:b/>
          <w:sz w:val="20"/>
        </w:rPr>
      </w:pPr>
    </w:p>
    <w:p w14:paraId="4958A6F9" w14:textId="690A8362" w:rsidR="00A61608" w:rsidRDefault="00A61608" w:rsidP="00A61608">
      <w:pPr>
        <w:ind w:hanging="567"/>
        <w:rPr>
          <w:rFonts w:ascii="Verdana" w:hAnsi="Verdana"/>
          <w:b/>
          <w:sz w:val="20"/>
        </w:rPr>
      </w:pPr>
    </w:p>
    <w:p w14:paraId="535F3A24" w14:textId="77777777" w:rsidR="00A61608" w:rsidRPr="00A61608" w:rsidRDefault="00A61608" w:rsidP="00A61608">
      <w:pPr>
        <w:ind w:hanging="567"/>
        <w:rPr>
          <w:rFonts w:ascii="Verdana" w:hAnsi="Verdana"/>
          <w:b/>
          <w:sz w:val="20"/>
        </w:rPr>
      </w:pPr>
    </w:p>
    <w:sectPr w:rsidR="00A61608" w:rsidRPr="00A61608" w:rsidSect="00A85A91">
      <w:type w:val="continuous"/>
      <w:pgSz w:w="12240" w:h="15840"/>
      <w:pgMar w:top="1440" w:right="1440" w:bottom="1440" w:left="1440" w:header="709" w:footer="19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AC0A74A" w14:textId="77777777" w:rsidR="004B76BE" w:rsidRDefault="004B76BE">
      <w:r>
        <w:separator/>
      </w:r>
    </w:p>
  </w:endnote>
  <w:endnote w:type="continuationSeparator" w:id="0">
    <w:p w14:paraId="4F7465AA" w14:textId="77777777" w:rsidR="004B76BE" w:rsidRDefault="004B76B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C77BF28" w14:textId="77777777" w:rsidR="002C6DC2" w:rsidRDefault="002C6DC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AFF1A92" w14:textId="1DEF05A3" w:rsidR="00BC1AF1" w:rsidRPr="004C76DA" w:rsidRDefault="004C76DA">
    <w:pPr>
      <w:pStyle w:val="Footer"/>
      <w:tabs>
        <w:tab w:val="clear" w:pos="4320"/>
        <w:tab w:val="center" w:pos="2160"/>
        <w:tab w:val="center" w:pos="8640"/>
      </w:tabs>
      <w:rPr>
        <w:rFonts w:ascii="Verdana" w:hAnsi="Verdana" w:cs="Arial"/>
        <w:sz w:val="20"/>
        <w:szCs w:val="20"/>
        <w:lang w:val="en-US"/>
      </w:rPr>
    </w:pPr>
    <w:r w:rsidRPr="004C76DA">
      <w:rPr>
        <w:rFonts w:ascii="Verdana" w:hAnsi="Verdana" w:cs="Arial"/>
        <w:sz w:val="20"/>
        <w:szCs w:val="20"/>
        <w:lang w:val="en-US"/>
      </w:rPr>
      <w:t>Pleas</w:t>
    </w:r>
    <w:r>
      <w:rPr>
        <w:rFonts w:ascii="Verdana" w:hAnsi="Verdana" w:cs="Arial"/>
        <w:sz w:val="20"/>
        <w:szCs w:val="20"/>
        <w:lang w:val="en-US"/>
      </w:rPr>
      <w:t>e send your complete application and forms to</w:t>
    </w:r>
    <w:r w:rsidR="00BC1AF1" w:rsidRPr="004C76DA">
      <w:rPr>
        <w:rFonts w:ascii="Verdana" w:hAnsi="Verdana" w:cs="Arial"/>
        <w:sz w:val="20"/>
        <w:szCs w:val="20"/>
        <w:lang w:val="en-US"/>
      </w:rPr>
      <w:t xml:space="preserve">: </w:t>
    </w:r>
    <w:hyperlink r:id="rId1" w:history="1">
      <w:r w:rsidR="00BC1AF1" w:rsidRPr="004C76DA">
        <w:rPr>
          <w:rStyle w:val="Hyperlink"/>
          <w:rFonts w:ascii="Verdana" w:hAnsi="Verdana" w:cs="Arial"/>
          <w:sz w:val="20"/>
          <w:szCs w:val="20"/>
          <w:lang w:val="en-US"/>
        </w:rPr>
        <w:t>atloans-pretTA@easterseals.nb.ca</w:t>
      </w:r>
    </w:hyperlink>
  </w:p>
  <w:p w14:paraId="41FF3975" w14:textId="77777777" w:rsidR="00BC1AF1" w:rsidRPr="004C76DA" w:rsidRDefault="00BC1AF1">
    <w:pPr>
      <w:pStyle w:val="Footer"/>
      <w:tabs>
        <w:tab w:val="clear" w:pos="4320"/>
        <w:tab w:val="center" w:pos="2160"/>
        <w:tab w:val="center" w:pos="8640"/>
      </w:tabs>
      <w:rPr>
        <w:rFonts w:ascii="Verdana" w:hAnsi="Verdana" w:cs="Arial"/>
        <w:sz w:val="20"/>
        <w:szCs w:val="20"/>
        <w:lang w:val="en-US"/>
      </w:rPr>
    </w:pPr>
  </w:p>
  <w:p w14:paraId="54D5670C" w14:textId="336168E2" w:rsidR="004B76BE" w:rsidRPr="00BC1AF1" w:rsidRDefault="004B76BE">
    <w:pPr>
      <w:pStyle w:val="Footer"/>
      <w:tabs>
        <w:tab w:val="clear" w:pos="4320"/>
        <w:tab w:val="center" w:pos="2160"/>
        <w:tab w:val="center" w:pos="8640"/>
      </w:tabs>
      <w:rPr>
        <w:rFonts w:ascii="Arial" w:hAnsi="Arial" w:cs="Arial"/>
        <w:sz w:val="16"/>
        <w:szCs w:val="16"/>
        <w:lang w:val="fr-CA"/>
      </w:rPr>
    </w:pPr>
    <w:proofErr w:type="spellStart"/>
    <w:r w:rsidRPr="00BC1AF1">
      <w:rPr>
        <w:rFonts w:ascii="Arial" w:hAnsi="Arial" w:cs="Arial"/>
        <w:sz w:val="16"/>
        <w:szCs w:val="16"/>
        <w:lang w:val="fr-CA"/>
      </w:rPr>
      <w:t>Updated</w:t>
    </w:r>
    <w:proofErr w:type="spellEnd"/>
    <w:r w:rsidRPr="00BC1AF1">
      <w:rPr>
        <w:rFonts w:ascii="Arial" w:hAnsi="Arial" w:cs="Arial"/>
        <w:sz w:val="16"/>
        <w:szCs w:val="16"/>
        <w:lang w:val="fr-CA"/>
      </w:rPr>
      <w:t xml:space="preserve">: </w:t>
    </w:r>
    <w:proofErr w:type="spellStart"/>
    <w:r w:rsidR="002C6DC2">
      <w:rPr>
        <w:rFonts w:ascii="Arial" w:hAnsi="Arial" w:cs="Arial"/>
        <w:sz w:val="16"/>
        <w:szCs w:val="16"/>
        <w:lang w:val="fr-CA"/>
      </w:rPr>
      <w:t>Aug</w:t>
    </w:r>
    <w:proofErr w:type="spellEnd"/>
    <w:r w:rsidR="004C76DA">
      <w:rPr>
        <w:rFonts w:ascii="Arial" w:hAnsi="Arial" w:cs="Arial"/>
        <w:sz w:val="16"/>
        <w:szCs w:val="16"/>
        <w:lang w:val="fr-CA"/>
      </w:rPr>
      <w:t xml:space="preserve"> 20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E4DC0D3" w14:textId="77777777" w:rsidR="002C6DC2" w:rsidRDefault="002C6DC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9DB155A" w14:textId="77777777" w:rsidR="004B76BE" w:rsidRDefault="004B76BE">
      <w:r>
        <w:separator/>
      </w:r>
    </w:p>
  </w:footnote>
  <w:footnote w:type="continuationSeparator" w:id="0">
    <w:p w14:paraId="411B0A0A" w14:textId="77777777" w:rsidR="004B76BE" w:rsidRDefault="004B76B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08721AF" w14:textId="77777777" w:rsidR="002C6DC2" w:rsidRDefault="002C6DC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BE2C943" w14:textId="1D5DAEB3" w:rsidR="004B76BE" w:rsidRPr="00241272" w:rsidRDefault="004B76BE" w:rsidP="00241272">
    <w:pPr>
      <w:pStyle w:val="Header"/>
    </w:pPr>
    <w:r>
      <w:rPr>
        <w:noProof/>
        <w:lang w:val="en-US"/>
      </w:rPr>
      <w:drawing>
        <wp:inline distT="0" distB="0" distL="0" distR="0" wp14:anchorId="2E03BE74" wp14:editId="6797D764">
          <wp:extent cx="6858000" cy="1276350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heade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858000" cy="127635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BDB4D6B" w14:textId="77777777" w:rsidR="002C6DC2" w:rsidRDefault="002C6DC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B8C765D"/>
    <w:multiLevelType w:val="hybridMultilevel"/>
    <w:tmpl w:val="2F123FE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633B1790"/>
    <w:multiLevelType w:val="hybridMultilevel"/>
    <w:tmpl w:val="6590CE2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US" w:vendorID="64" w:dllVersion="5" w:nlCheck="1" w:checkStyle="1"/>
  <w:activeWritingStyle w:appName="MSWord" w:lang="en-CA" w:vendorID="64" w:dllVersion="5" w:nlCheck="1" w:checkStyle="1"/>
  <w:activeWritingStyle w:appName="MSWord" w:lang="en-CA" w:vendorID="64" w:dllVersion="6" w:nlCheck="1" w:checkStyle="1"/>
  <w:activeWritingStyle w:appName="MSWord" w:lang="en-US" w:vendorID="64" w:dllVersion="6" w:nlCheck="1" w:checkStyle="1"/>
  <w:activeWritingStyle w:appName="MSWord" w:lang="fr-CA" w:vendorID="64" w:dllVersion="6" w:nlCheck="1" w:checkStyle="0"/>
  <w:activeWritingStyle w:appName="MSWord" w:lang="fr-CA" w:vendorID="64" w:dllVersion="0" w:nlCheck="1" w:checkStyle="0"/>
  <w:activeWritingStyle w:appName="MSWord" w:lang="en-CA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en-CA" w:vendorID="64" w:dllVersion="131078" w:nlCheck="1" w:checkStyle="1"/>
  <w:activeWritingStyle w:appName="MSWord" w:lang="fr-CA" w:vendorID="64" w:dllVersion="131078" w:nlCheck="1" w:checkStyle="0"/>
  <w:activeWritingStyle w:appName="MSWord" w:lang="en-US" w:vendorID="64" w:dllVersion="131078" w:nlCheck="1" w:checkStyle="1"/>
  <w:proofState w:spelling="clean" w:grammar="clean"/>
  <w:documentProtection w:edit="readOnly" w:enforcement="0"/>
  <w:defaultTabStop w:val="720"/>
  <w:doNotHyphenateCaps/>
  <w:drawingGridHorizontalSpacing w:val="120"/>
  <w:displayHorizontalDrawingGridEvery w:val="2"/>
  <w:displayVerticalDrawingGridEvery w:val="2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GwMDU3MjYxMjMysDRV0lEKTi0uzszPAykwrAUAe+eEKywAAAA="/>
  </w:docVars>
  <w:rsids>
    <w:rsidRoot w:val="00D2431D"/>
    <w:rsid w:val="00064FD7"/>
    <w:rsid w:val="00064FE6"/>
    <w:rsid w:val="00067814"/>
    <w:rsid w:val="000843B5"/>
    <w:rsid w:val="0009327E"/>
    <w:rsid w:val="000970C8"/>
    <w:rsid w:val="000B5834"/>
    <w:rsid w:val="000C11A7"/>
    <w:rsid w:val="000C2689"/>
    <w:rsid w:val="000D4671"/>
    <w:rsid w:val="000E275C"/>
    <w:rsid w:val="000F3C26"/>
    <w:rsid w:val="0010042B"/>
    <w:rsid w:val="0010381F"/>
    <w:rsid w:val="00103E21"/>
    <w:rsid w:val="0016050E"/>
    <w:rsid w:val="0016527F"/>
    <w:rsid w:val="001828D5"/>
    <w:rsid w:val="001B3881"/>
    <w:rsid w:val="001B3EB9"/>
    <w:rsid w:val="001C1091"/>
    <w:rsid w:val="001C4A2F"/>
    <w:rsid w:val="001C6953"/>
    <w:rsid w:val="001C7F45"/>
    <w:rsid w:val="001E2FCA"/>
    <w:rsid w:val="001E4CC3"/>
    <w:rsid w:val="001F0C7F"/>
    <w:rsid w:val="001F56B4"/>
    <w:rsid w:val="001F750C"/>
    <w:rsid w:val="002060B3"/>
    <w:rsid w:val="00206AC5"/>
    <w:rsid w:val="00217747"/>
    <w:rsid w:val="00221263"/>
    <w:rsid w:val="00226F3E"/>
    <w:rsid w:val="002314F8"/>
    <w:rsid w:val="00241272"/>
    <w:rsid w:val="0024264E"/>
    <w:rsid w:val="00255123"/>
    <w:rsid w:val="0025561E"/>
    <w:rsid w:val="00261AFC"/>
    <w:rsid w:val="00267929"/>
    <w:rsid w:val="002939A4"/>
    <w:rsid w:val="00293F5A"/>
    <w:rsid w:val="00294038"/>
    <w:rsid w:val="002A7B41"/>
    <w:rsid w:val="002C68C7"/>
    <w:rsid w:val="002C6DC2"/>
    <w:rsid w:val="002D2D7D"/>
    <w:rsid w:val="002D439F"/>
    <w:rsid w:val="002D6382"/>
    <w:rsid w:val="003274C1"/>
    <w:rsid w:val="00332980"/>
    <w:rsid w:val="00332E94"/>
    <w:rsid w:val="00334C6F"/>
    <w:rsid w:val="00341198"/>
    <w:rsid w:val="003452CF"/>
    <w:rsid w:val="003601F5"/>
    <w:rsid w:val="00374AEC"/>
    <w:rsid w:val="003754A1"/>
    <w:rsid w:val="003979F9"/>
    <w:rsid w:val="003B2B46"/>
    <w:rsid w:val="003B5882"/>
    <w:rsid w:val="003D5157"/>
    <w:rsid w:val="003D554E"/>
    <w:rsid w:val="003E1486"/>
    <w:rsid w:val="003F5241"/>
    <w:rsid w:val="003F5381"/>
    <w:rsid w:val="00401E30"/>
    <w:rsid w:val="004067FE"/>
    <w:rsid w:val="004166D7"/>
    <w:rsid w:val="0042664F"/>
    <w:rsid w:val="004273C3"/>
    <w:rsid w:val="00442F5D"/>
    <w:rsid w:val="004515C3"/>
    <w:rsid w:val="00456862"/>
    <w:rsid w:val="00462336"/>
    <w:rsid w:val="004625BC"/>
    <w:rsid w:val="00476D5B"/>
    <w:rsid w:val="004779D1"/>
    <w:rsid w:val="00483AAD"/>
    <w:rsid w:val="004878A2"/>
    <w:rsid w:val="004932C6"/>
    <w:rsid w:val="0049527B"/>
    <w:rsid w:val="004A68E7"/>
    <w:rsid w:val="004B3922"/>
    <w:rsid w:val="004B76BE"/>
    <w:rsid w:val="004C181F"/>
    <w:rsid w:val="004C76DA"/>
    <w:rsid w:val="004E3B7C"/>
    <w:rsid w:val="00504A93"/>
    <w:rsid w:val="005054E5"/>
    <w:rsid w:val="00513384"/>
    <w:rsid w:val="00522B07"/>
    <w:rsid w:val="005308EA"/>
    <w:rsid w:val="005639DF"/>
    <w:rsid w:val="005649B0"/>
    <w:rsid w:val="00574C2B"/>
    <w:rsid w:val="00580423"/>
    <w:rsid w:val="005A1190"/>
    <w:rsid w:val="005A6AAA"/>
    <w:rsid w:val="005A7F27"/>
    <w:rsid w:val="005B0303"/>
    <w:rsid w:val="005D4FCE"/>
    <w:rsid w:val="006247C4"/>
    <w:rsid w:val="0063386D"/>
    <w:rsid w:val="00637A1D"/>
    <w:rsid w:val="00637A98"/>
    <w:rsid w:val="00643581"/>
    <w:rsid w:val="00646025"/>
    <w:rsid w:val="00650E2C"/>
    <w:rsid w:val="00660CBB"/>
    <w:rsid w:val="00663882"/>
    <w:rsid w:val="006650E9"/>
    <w:rsid w:val="0067000F"/>
    <w:rsid w:val="00670944"/>
    <w:rsid w:val="00673B8D"/>
    <w:rsid w:val="00673D91"/>
    <w:rsid w:val="00691CE5"/>
    <w:rsid w:val="006A0E42"/>
    <w:rsid w:val="006B7987"/>
    <w:rsid w:val="006C2472"/>
    <w:rsid w:val="006C5518"/>
    <w:rsid w:val="006C71A7"/>
    <w:rsid w:val="006D4F63"/>
    <w:rsid w:val="006E0F82"/>
    <w:rsid w:val="006E4F24"/>
    <w:rsid w:val="006E7F78"/>
    <w:rsid w:val="006F13E6"/>
    <w:rsid w:val="00717363"/>
    <w:rsid w:val="00722FA8"/>
    <w:rsid w:val="007243BB"/>
    <w:rsid w:val="00737DF8"/>
    <w:rsid w:val="00750179"/>
    <w:rsid w:val="007751EF"/>
    <w:rsid w:val="00792DF6"/>
    <w:rsid w:val="007A51B2"/>
    <w:rsid w:val="007B4D83"/>
    <w:rsid w:val="007B5B2D"/>
    <w:rsid w:val="00803E26"/>
    <w:rsid w:val="00810D93"/>
    <w:rsid w:val="00822759"/>
    <w:rsid w:val="00835780"/>
    <w:rsid w:val="00836DD5"/>
    <w:rsid w:val="008A1230"/>
    <w:rsid w:val="008A6408"/>
    <w:rsid w:val="008D4FA9"/>
    <w:rsid w:val="008D7B3C"/>
    <w:rsid w:val="008E0F9F"/>
    <w:rsid w:val="00912938"/>
    <w:rsid w:val="0091519C"/>
    <w:rsid w:val="009276B9"/>
    <w:rsid w:val="00935A50"/>
    <w:rsid w:val="00937410"/>
    <w:rsid w:val="00937731"/>
    <w:rsid w:val="009B3BD7"/>
    <w:rsid w:val="009B3E52"/>
    <w:rsid w:val="009B64A8"/>
    <w:rsid w:val="009B74D2"/>
    <w:rsid w:val="009C0A5E"/>
    <w:rsid w:val="009C46EB"/>
    <w:rsid w:val="009D1173"/>
    <w:rsid w:val="009D73FF"/>
    <w:rsid w:val="009E1BA8"/>
    <w:rsid w:val="009F2461"/>
    <w:rsid w:val="00A03D0A"/>
    <w:rsid w:val="00A04A07"/>
    <w:rsid w:val="00A17147"/>
    <w:rsid w:val="00A255E1"/>
    <w:rsid w:val="00A33B11"/>
    <w:rsid w:val="00A512B1"/>
    <w:rsid w:val="00A61608"/>
    <w:rsid w:val="00A63A86"/>
    <w:rsid w:val="00A72749"/>
    <w:rsid w:val="00A77CAE"/>
    <w:rsid w:val="00A85A91"/>
    <w:rsid w:val="00A937B5"/>
    <w:rsid w:val="00AB3158"/>
    <w:rsid w:val="00AE1FC6"/>
    <w:rsid w:val="00AE6381"/>
    <w:rsid w:val="00AE75BD"/>
    <w:rsid w:val="00B03AB7"/>
    <w:rsid w:val="00B16B93"/>
    <w:rsid w:val="00B37B0C"/>
    <w:rsid w:val="00B47D31"/>
    <w:rsid w:val="00B53D37"/>
    <w:rsid w:val="00BB2B31"/>
    <w:rsid w:val="00BC1AF1"/>
    <w:rsid w:val="00C00752"/>
    <w:rsid w:val="00C114E6"/>
    <w:rsid w:val="00C1478E"/>
    <w:rsid w:val="00C14F1B"/>
    <w:rsid w:val="00C1507C"/>
    <w:rsid w:val="00C349A7"/>
    <w:rsid w:val="00C43625"/>
    <w:rsid w:val="00C54C3C"/>
    <w:rsid w:val="00C604FD"/>
    <w:rsid w:val="00C832E2"/>
    <w:rsid w:val="00C96EC3"/>
    <w:rsid w:val="00CA62AF"/>
    <w:rsid w:val="00CA6A92"/>
    <w:rsid w:val="00CB097C"/>
    <w:rsid w:val="00CD23E3"/>
    <w:rsid w:val="00CD53FD"/>
    <w:rsid w:val="00CE095F"/>
    <w:rsid w:val="00CF1947"/>
    <w:rsid w:val="00CF7E48"/>
    <w:rsid w:val="00D0687B"/>
    <w:rsid w:val="00D1603A"/>
    <w:rsid w:val="00D2431D"/>
    <w:rsid w:val="00D27612"/>
    <w:rsid w:val="00D34BD2"/>
    <w:rsid w:val="00D36ED5"/>
    <w:rsid w:val="00D41AC7"/>
    <w:rsid w:val="00D6691F"/>
    <w:rsid w:val="00D70A0C"/>
    <w:rsid w:val="00D75F5B"/>
    <w:rsid w:val="00D910F5"/>
    <w:rsid w:val="00D94904"/>
    <w:rsid w:val="00D96452"/>
    <w:rsid w:val="00D9691B"/>
    <w:rsid w:val="00DA0968"/>
    <w:rsid w:val="00DB2081"/>
    <w:rsid w:val="00DC47A3"/>
    <w:rsid w:val="00DD1A48"/>
    <w:rsid w:val="00E04374"/>
    <w:rsid w:val="00E30167"/>
    <w:rsid w:val="00E33496"/>
    <w:rsid w:val="00E352DB"/>
    <w:rsid w:val="00E56A77"/>
    <w:rsid w:val="00E94133"/>
    <w:rsid w:val="00EB7702"/>
    <w:rsid w:val="00EC2A35"/>
    <w:rsid w:val="00EE1C0D"/>
    <w:rsid w:val="00EE28AD"/>
    <w:rsid w:val="00F04FA8"/>
    <w:rsid w:val="00F1044A"/>
    <w:rsid w:val="00F35ACA"/>
    <w:rsid w:val="00F35ADD"/>
    <w:rsid w:val="00F46CBB"/>
    <w:rsid w:val="00F73657"/>
    <w:rsid w:val="00F86D64"/>
    <w:rsid w:val="00F9064C"/>
    <w:rsid w:val="00F946E8"/>
    <w:rsid w:val="00F96077"/>
    <w:rsid w:val="00F96414"/>
    <w:rsid w:val="00FA1626"/>
    <w:rsid w:val="00FA5ECA"/>
    <w:rsid w:val="00FA6B5B"/>
    <w:rsid w:val="00FB5B79"/>
    <w:rsid w:val="00FB71B7"/>
    <w:rsid w:val="00FB73D1"/>
    <w:rsid w:val="00FC26A2"/>
    <w:rsid w:val="00FC34F4"/>
    <w:rsid w:val="00FD1E1D"/>
    <w:rsid w:val="00FD20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1"/>
    <o:shapelayout v:ext="edit">
      <o:idmap v:ext="edit" data="2"/>
    </o:shapelayout>
  </w:shapeDefaults>
  <w:decimalSymbol w:val="."/>
  <w:listSeparator w:val=","/>
  <w14:docId w14:val="6BE2C8D2"/>
  <w15:chartTrackingRefBased/>
  <w15:docId w15:val="{C89C4DCF-2677-4D76-BC42-3FC86E19F1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CA" w:eastAsia="en-CA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semiHidden/>
    <w:pPr>
      <w:tabs>
        <w:tab w:val="center" w:pos="4320"/>
        <w:tab w:val="right" w:pos="8640"/>
      </w:tabs>
    </w:pPr>
  </w:style>
  <w:style w:type="paragraph" w:styleId="Footer">
    <w:name w:val="footer"/>
    <w:basedOn w:val="Normal"/>
    <w:semiHidden/>
    <w:pPr>
      <w:tabs>
        <w:tab w:val="center" w:pos="4320"/>
        <w:tab w:val="right" w:pos="8640"/>
      </w:tabs>
    </w:pPr>
  </w:style>
  <w:style w:type="character" w:styleId="Hyperlink">
    <w:name w:val="Hyperlink"/>
    <w:rPr>
      <w:color w:val="0000FF"/>
      <w:u w:val="single"/>
    </w:rPr>
  </w:style>
  <w:style w:type="paragraph" w:styleId="BodyText">
    <w:name w:val="Body Text"/>
    <w:basedOn w:val="Normal"/>
    <w:semiHidden/>
    <w:rPr>
      <w:b/>
      <w:bCs/>
      <w:lang w:val="en-US"/>
    </w:rPr>
  </w:style>
  <w:style w:type="paragraph" w:styleId="BodyText2">
    <w:name w:val="Body Text 2"/>
    <w:basedOn w:val="Normal"/>
    <w:semiHidden/>
    <w:pPr>
      <w:spacing w:line="360" w:lineRule="auto"/>
    </w:pPr>
    <w:rPr>
      <w:sz w:val="22"/>
      <w:lang w:val="en-US"/>
    </w:rPr>
  </w:style>
  <w:style w:type="table" w:styleId="TableGrid">
    <w:name w:val="Table Grid"/>
    <w:basedOn w:val="TableNormal"/>
    <w:uiPriority w:val="59"/>
    <w:rsid w:val="008A640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CB097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CB097C"/>
    <w:rPr>
      <w:rFonts w:ascii="Segoe UI" w:hAnsi="Segoe UI" w:cs="Segoe UI"/>
      <w:sz w:val="18"/>
      <w:szCs w:val="18"/>
      <w:lang w:eastAsia="en-US"/>
    </w:rPr>
  </w:style>
  <w:style w:type="paragraph" w:styleId="BodyText3">
    <w:name w:val="Body Text 3"/>
    <w:basedOn w:val="Normal"/>
    <w:link w:val="BodyText3Char"/>
    <w:rsid w:val="00822759"/>
    <w:pPr>
      <w:jc w:val="both"/>
    </w:pPr>
    <w:rPr>
      <w:sz w:val="20"/>
      <w:szCs w:val="20"/>
      <w:lang w:val="en-US"/>
    </w:rPr>
  </w:style>
  <w:style w:type="character" w:customStyle="1" w:styleId="BodyText3Char">
    <w:name w:val="Body Text 3 Char"/>
    <w:basedOn w:val="DefaultParagraphFont"/>
    <w:link w:val="BodyText3"/>
    <w:rsid w:val="00822759"/>
    <w:rPr>
      <w:lang w:val="en-US" w:eastAsia="en-US"/>
    </w:rPr>
  </w:style>
  <w:style w:type="character" w:styleId="PlaceholderText">
    <w:name w:val="Placeholder Text"/>
    <w:basedOn w:val="DefaultParagraphFont"/>
    <w:uiPriority w:val="99"/>
    <w:semiHidden/>
    <w:rsid w:val="00B37B0C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953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98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81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548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626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353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433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glossaryDocument" Target="glossary/document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mailto:atloans-pretTA@easterseals.nb.ca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D975A3C084794C54B6C40AC4DFB9C40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51653BC-70E9-40C4-8A54-013AA5A73D63}"/>
      </w:docPartPr>
      <w:docPartBody>
        <w:p w:rsidR="0045014F" w:rsidRDefault="005E1920" w:rsidP="005E1920">
          <w:pPr>
            <w:pStyle w:val="D975A3C084794C54B6C40AC4DFB9C40E8"/>
          </w:pPr>
          <w:r w:rsidRPr="002A7B41">
            <w:rPr>
              <w:rStyle w:val="PlaceholderText"/>
              <w:lang w:val="en-US"/>
            </w:rPr>
            <w:t>MMM-yyyy</w:t>
          </w:r>
        </w:p>
      </w:docPartBody>
    </w:docPart>
    <w:docPart>
      <w:docPartPr>
        <w:name w:val="7693FA03179B42748C216E19DE6423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6CD69B3-D5BE-46CC-B8E6-D892ABA98B24}"/>
      </w:docPartPr>
      <w:docPartBody>
        <w:p w:rsidR="0045014F" w:rsidRDefault="005E1920" w:rsidP="005E1920">
          <w:pPr>
            <w:pStyle w:val="7693FA03179B42748C216E19DE6423DB8"/>
          </w:pPr>
          <w:r w:rsidRPr="002A7B41">
            <w:rPr>
              <w:rStyle w:val="PlaceholderText"/>
              <w:lang w:val="en-US"/>
            </w:rPr>
            <w:t>MMM-yyyy</w:t>
          </w:r>
        </w:p>
      </w:docPartBody>
    </w:docPart>
    <w:docPart>
      <w:docPartPr>
        <w:name w:val="BDBB561B5E184A718D1D1FBF7556B9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3686D84-1720-4220-AFC1-A638BF0B3A7E}"/>
      </w:docPartPr>
      <w:docPartBody>
        <w:p w:rsidR="00D14BD0" w:rsidRDefault="005E1920" w:rsidP="005E1920">
          <w:pPr>
            <w:pStyle w:val="BDBB561B5E184A718D1D1FBF7556B9393"/>
          </w:pPr>
          <w:r w:rsidRPr="00357FA5">
            <w:rPr>
              <w:rStyle w:val="PlaceholderText"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revisionView w:formatting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45014F"/>
    <w:rsid w:val="00383051"/>
    <w:rsid w:val="003C0935"/>
    <w:rsid w:val="0045014F"/>
    <w:rsid w:val="005D789C"/>
    <w:rsid w:val="005E1920"/>
    <w:rsid w:val="00D14B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5E1920"/>
    <w:rPr>
      <w:color w:val="808080"/>
    </w:rPr>
  </w:style>
  <w:style w:type="paragraph" w:customStyle="1" w:styleId="7521F95C8E0745C5A4AE4AABC14258C1">
    <w:name w:val="7521F95C8E0745C5A4AE4AABC14258C1"/>
    <w:rsid w:val="0045014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CA"/>
    </w:rPr>
  </w:style>
  <w:style w:type="paragraph" w:customStyle="1" w:styleId="D975A3C084794C54B6C40AC4DFB9C40E">
    <w:name w:val="D975A3C084794C54B6C40AC4DFB9C40E"/>
    <w:rsid w:val="0045014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CA"/>
    </w:rPr>
  </w:style>
  <w:style w:type="paragraph" w:customStyle="1" w:styleId="7693FA03179B42748C216E19DE6423DB">
    <w:name w:val="7693FA03179B42748C216E19DE6423DB"/>
    <w:rsid w:val="0045014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CA"/>
    </w:rPr>
  </w:style>
  <w:style w:type="paragraph" w:customStyle="1" w:styleId="C42A8E6FBE5A408297CB5440E2814E64">
    <w:name w:val="C42A8E6FBE5A408297CB5440E2814E64"/>
    <w:rsid w:val="0045014F"/>
  </w:style>
  <w:style w:type="paragraph" w:customStyle="1" w:styleId="D975A3C084794C54B6C40AC4DFB9C40E1">
    <w:name w:val="D975A3C084794C54B6C40AC4DFB9C40E1"/>
    <w:rsid w:val="0045014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CA"/>
    </w:rPr>
  </w:style>
  <w:style w:type="paragraph" w:customStyle="1" w:styleId="7693FA03179B42748C216E19DE6423DB1">
    <w:name w:val="7693FA03179B42748C216E19DE6423DB1"/>
    <w:rsid w:val="0045014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CA"/>
    </w:rPr>
  </w:style>
  <w:style w:type="paragraph" w:customStyle="1" w:styleId="D975A3C084794C54B6C40AC4DFB9C40E2">
    <w:name w:val="D975A3C084794C54B6C40AC4DFB9C40E2"/>
    <w:rsid w:val="0045014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CA"/>
    </w:rPr>
  </w:style>
  <w:style w:type="paragraph" w:customStyle="1" w:styleId="7693FA03179B42748C216E19DE6423DB2">
    <w:name w:val="7693FA03179B42748C216E19DE6423DB2"/>
    <w:rsid w:val="0045014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CA"/>
    </w:rPr>
  </w:style>
  <w:style w:type="paragraph" w:customStyle="1" w:styleId="D975A3C084794C54B6C40AC4DFB9C40E3">
    <w:name w:val="D975A3C084794C54B6C40AC4DFB9C40E3"/>
    <w:rsid w:val="0045014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CA"/>
    </w:rPr>
  </w:style>
  <w:style w:type="paragraph" w:customStyle="1" w:styleId="7693FA03179B42748C216E19DE6423DB3">
    <w:name w:val="7693FA03179B42748C216E19DE6423DB3"/>
    <w:rsid w:val="0045014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CA"/>
    </w:rPr>
  </w:style>
  <w:style w:type="paragraph" w:customStyle="1" w:styleId="D975A3C084794C54B6C40AC4DFB9C40E4">
    <w:name w:val="D975A3C084794C54B6C40AC4DFB9C40E4"/>
    <w:rsid w:val="0045014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CA"/>
    </w:rPr>
  </w:style>
  <w:style w:type="paragraph" w:customStyle="1" w:styleId="7693FA03179B42748C216E19DE6423DB4">
    <w:name w:val="7693FA03179B42748C216E19DE6423DB4"/>
    <w:rsid w:val="0045014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CA"/>
    </w:rPr>
  </w:style>
  <w:style w:type="paragraph" w:customStyle="1" w:styleId="BDBB561B5E184A718D1D1FBF7556B939">
    <w:name w:val="BDBB561B5E184A718D1D1FBF7556B939"/>
    <w:rsid w:val="003C093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CA"/>
    </w:rPr>
  </w:style>
  <w:style w:type="paragraph" w:customStyle="1" w:styleId="D975A3C084794C54B6C40AC4DFB9C40E5">
    <w:name w:val="D975A3C084794C54B6C40AC4DFB9C40E5"/>
    <w:rsid w:val="003C093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CA"/>
    </w:rPr>
  </w:style>
  <w:style w:type="paragraph" w:customStyle="1" w:styleId="7693FA03179B42748C216E19DE6423DB5">
    <w:name w:val="7693FA03179B42748C216E19DE6423DB5"/>
    <w:rsid w:val="003C093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CA"/>
    </w:rPr>
  </w:style>
  <w:style w:type="paragraph" w:customStyle="1" w:styleId="BDBB561B5E184A718D1D1FBF7556B9391">
    <w:name w:val="BDBB561B5E184A718D1D1FBF7556B9391"/>
    <w:rsid w:val="0038305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CA"/>
    </w:rPr>
  </w:style>
  <w:style w:type="paragraph" w:customStyle="1" w:styleId="D975A3C084794C54B6C40AC4DFB9C40E6">
    <w:name w:val="D975A3C084794C54B6C40AC4DFB9C40E6"/>
    <w:rsid w:val="0038305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CA"/>
    </w:rPr>
  </w:style>
  <w:style w:type="paragraph" w:customStyle="1" w:styleId="7693FA03179B42748C216E19DE6423DB6">
    <w:name w:val="7693FA03179B42748C216E19DE6423DB6"/>
    <w:rsid w:val="0038305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CA"/>
    </w:rPr>
  </w:style>
  <w:style w:type="paragraph" w:customStyle="1" w:styleId="BDBB561B5E184A718D1D1FBF7556B9392">
    <w:name w:val="BDBB561B5E184A718D1D1FBF7556B9392"/>
    <w:rsid w:val="005D789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CA"/>
    </w:rPr>
  </w:style>
  <w:style w:type="paragraph" w:customStyle="1" w:styleId="D975A3C084794C54B6C40AC4DFB9C40E7">
    <w:name w:val="D975A3C084794C54B6C40AC4DFB9C40E7"/>
    <w:rsid w:val="005D789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CA"/>
    </w:rPr>
  </w:style>
  <w:style w:type="paragraph" w:customStyle="1" w:styleId="7693FA03179B42748C216E19DE6423DB7">
    <w:name w:val="7693FA03179B42748C216E19DE6423DB7"/>
    <w:rsid w:val="005D789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CA"/>
    </w:rPr>
  </w:style>
  <w:style w:type="paragraph" w:customStyle="1" w:styleId="BDBB561B5E184A718D1D1FBF7556B9393">
    <w:name w:val="BDBB561B5E184A718D1D1FBF7556B9393"/>
    <w:rsid w:val="005E192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CA"/>
    </w:rPr>
  </w:style>
  <w:style w:type="paragraph" w:customStyle="1" w:styleId="D975A3C084794C54B6C40AC4DFB9C40E8">
    <w:name w:val="D975A3C084794C54B6C40AC4DFB9C40E8"/>
    <w:rsid w:val="005E192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CA"/>
    </w:rPr>
  </w:style>
  <w:style w:type="paragraph" w:customStyle="1" w:styleId="7693FA03179B42748C216E19DE6423DB8">
    <w:name w:val="7693FA03179B42748C216E19DE6423DB8"/>
    <w:rsid w:val="005E192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CA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4</Words>
  <Characters>354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ssessment Equipment Program Application</vt:lpstr>
    </vt:vector>
  </TitlesOfParts>
  <Company>Dimetech</Company>
  <LinksUpToDate>false</LinksUpToDate>
  <CharactersWithSpaces>387</CharactersWithSpaces>
  <SharedDoc>false</SharedDoc>
  <HLinks>
    <vt:vector size="6" baseType="variant">
      <vt:variant>
        <vt:i4>1572881</vt:i4>
      </vt:variant>
      <vt:variant>
        <vt:i4>0</vt:i4>
      </vt:variant>
      <vt:variant>
        <vt:i4>0</vt:i4>
      </vt:variant>
      <vt:variant>
        <vt:i4>5</vt:i4>
      </vt:variant>
      <vt:variant>
        <vt:lpwstr>http://www.easterseals.nb.ca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essment Equipment Program Application</dc:title>
  <dc:subject/>
  <dc:creator>Matt Tibbits</dc:creator>
  <cp:keywords/>
  <dc:description/>
  <cp:lastModifiedBy>Tyrone Guillermo</cp:lastModifiedBy>
  <cp:revision>2</cp:revision>
  <cp:lastPrinted>2022-11-16T13:29:00Z</cp:lastPrinted>
  <dcterms:created xsi:type="dcterms:W3CDTF">2023-08-21T12:57:00Z</dcterms:created>
  <dcterms:modified xsi:type="dcterms:W3CDTF">2023-08-21T12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d7755809ac5e11a84d81d9d75c4760d6c5ab77d54b7b3d2aea54e08b8dc05ad</vt:lpwstr>
  </property>
</Properties>
</file>